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B6ACBB" w14:textId="288F352D" w:rsidR="00E0686C" w:rsidRPr="005D6E6E" w:rsidRDefault="00CF1316" w:rsidP="000B2CC9">
      <w:pPr>
        <w:pStyle w:val="NoSpacing"/>
        <w:rPr>
          <w:rFonts w:ascii="Calibri Light" w:hAnsi="Calibri Light"/>
        </w:rPr>
      </w:pPr>
      <w:bookmarkStart w:id="0" w:name="_GoBack"/>
      <w:bookmarkEnd w:id="0"/>
      <w:r w:rsidRPr="005D6E6E">
        <w:rPr>
          <w:rFonts w:ascii="Calibri Light" w:hAnsi="Calibri Light"/>
        </w:rPr>
        <w:t>Call to Order</w:t>
      </w:r>
      <w:r w:rsidR="0029795F" w:rsidRPr="005D6E6E">
        <w:rPr>
          <w:rFonts w:ascii="Calibri Light" w:hAnsi="Calibri Light"/>
        </w:rPr>
        <w:t>:</w:t>
      </w:r>
      <w:r w:rsidR="00D802EF">
        <w:rPr>
          <w:rFonts w:ascii="Calibri Light" w:hAnsi="Calibri Light"/>
        </w:rPr>
        <w:t xml:space="preserve"> </w:t>
      </w:r>
      <w:r w:rsidR="00C7422A">
        <w:rPr>
          <w:rFonts w:ascii="Calibri Light" w:hAnsi="Calibri Light"/>
        </w:rPr>
        <w:t>6:34 p.m.</w:t>
      </w:r>
    </w:p>
    <w:p w14:paraId="54B90366" w14:textId="4301F9F2" w:rsidR="00766F16" w:rsidRPr="005D6E6E" w:rsidRDefault="00E0686C" w:rsidP="00AA2371">
      <w:pPr>
        <w:pStyle w:val="NoSpacing"/>
        <w:rPr>
          <w:rFonts w:ascii="Calibri Light" w:hAnsi="Calibri Light"/>
        </w:rPr>
      </w:pPr>
      <w:r w:rsidRPr="005D6E6E">
        <w:rPr>
          <w:rFonts w:ascii="Calibri Light" w:hAnsi="Calibri Light"/>
        </w:rPr>
        <w:t>In attendance:</w:t>
      </w:r>
      <w:r w:rsidR="005C342A">
        <w:rPr>
          <w:rFonts w:ascii="Calibri Light" w:hAnsi="Calibri Light"/>
        </w:rPr>
        <w:t xml:space="preserve"> </w:t>
      </w:r>
      <w:r w:rsidR="00FD6238">
        <w:rPr>
          <w:rFonts w:ascii="Calibri Light" w:hAnsi="Calibri Light"/>
        </w:rPr>
        <w:t>Sarah Smith, Janelle</w:t>
      </w:r>
      <w:r w:rsidR="00FD6238" w:rsidRPr="00FD6238">
        <w:t xml:space="preserve"> </w:t>
      </w:r>
      <w:proofErr w:type="spellStart"/>
      <w:r w:rsidR="00FD6238" w:rsidRPr="00FD6238">
        <w:rPr>
          <w:rFonts w:ascii="Calibri Light" w:hAnsi="Calibri Light"/>
        </w:rPr>
        <w:t>Dziekciarz</w:t>
      </w:r>
      <w:proofErr w:type="spellEnd"/>
      <w:r w:rsidR="007323CA">
        <w:rPr>
          <w:rFonts w:ascii="Calibri Light" w:hAnsi="Calibri Light"/>
        </w:rPr>
        <w:t xml:space="preserve">, Nicole Kammer, Mark Lewis, </w:t>
      </w:r>
      <w:proofErr w:type="spellStart"/>
      <w:r w:rsidR="007323CA">
        <w:rPr>
          <w:rFonts w:ascii="Calibri Light" w:hAnsi="Calibri Light"/>
        </w:rPr>
        <w:t>Leyna</w:t>
      </w:r>
      <w:proofErr w:type="spellEnd"/>
      <w:r w:rsidR="007323CA">
        <w:rPr>
          <w:rFonts w:ascii="Calibri Light" w:hAnsi="Calibri Light"/>
        </w:rPr>
        <w:t xml:space="preserve"> </w:t>
      </w:r>
      <w:proofErr w:type="spellStart"/>
      <w:r w:rsidR="007323CA">
        <w:rPr>
          <w:rFonts w:ascii="Calibri Light" w:hAnsi="Calibri Light"/>
        </w:rPr>
        <w:t>Sledz</w:t>
      </w:r>
      <w:proofErr w:type="spellEnd"/>
      <w:r w:rsidR="007323CA">
        <w:rPr>
          <w:rFonts w:ascii="Calibri Light" w:hAnsi="Calibri Light"/>
        </w:rPr>
        <w:t xml:space="preserve">, Tammy Seniuk, </w:t>
      </w:r>
      <w:r w:rsidR="00C7422A">
        <w:rPr>
          <w:rFonts w:ascii="Calibri Light" w:hAnsi="Calibri Light"/>
        </w:rPr>
        <w:t>Renee Lapierre and Chantal Lapierre</w:t>
      </w:r>
    </w:p>
    <w:p w14:paraId="33D6806E" w14:textId="46DDD5EC" w:rsidR="00C96762" w:rsidRPr="005D6E6E" w:rsidRDefault="000B2CC9" w:rsidP="00211EC3">
      <w:pPr>
        <w:pStyle w:val="NoSpacing"/>
        <w:rPr>
          <w:rFonts w:ascii="Calibri Light" w:hAnsi="Calibri Light"/>
        </w:rPr>
      </w:pPr>
      <w:r w:rsidRPr="005D6E6E">
        <w:rPr>
          <w:rFonts w:ascii="Calibri Light" w:hAnsi="Calibri Light"/>
        </w:rPr>
        <w:t>Re</w:t>
      </w:r>
      <w:r w:rsidR="008B4D58" w:rsidRPr="005D6E6E">
        <w:rPr>
          <w:rFonts w:ascii="Calibri Light" w:hAnsi="Calibri Light"/>
        </w:rPr>
        <w:t>view Agenda</w:t>
      </w:r>
      <w:r w:rsidR="00E0686C" w:rsidRPr="005D6E6E">
        <w:rPr>
          <w:rFonts w:ascii="Calibri Light" w:hAnsi="Calibri Light"/>
        </w:rPr>
        <w:t>:</w:t>
      </w:r>
      <w:r w:rsidR="0071262B" w:rsidRPr="005D6E6E">
        <w:rPr>
          <w:rFonts w:ascii="Calibri Light" w:hAnsi="Calibri Light"/>
        </w:rPr>
        <w:tab/>
      </w:r>
      <w:r w:rsidR="00614F11">
        <w:rPr>
          <w:rFonts w:ascii="Calibri Light" w:hAnsi="Calibri Light"/>
        </w:rPr>
        <w:t xml:space="preserve"> </w:t>
      </w:r>
      <w:r w:rsidR="00FD6238">
        <w:rPr>
          <w:rFonts w:ascii="Calibri Light" w:hAnsi="Calibri Light"/>
        </w:rPr>
        <w:t>Sarah Smith</w:t>
      </w:r>
    </w:p>
    <w:p w14:paraId="7DAE3676" w14:textId="11F395C7" w:rsidR="0071262B" w:rsidRPr="005D6E6E" w:rsidRDefault="00766F16" w:rsidP="000B2CC9">
      <w:pPr>
        <w:pStyle w:val="NoSpacing"/>
        <w:rPr>
          <w:rFonts w:ascii="Calibri Light" w:hAnsi="Calibri Light"/>
        </w:rPr>
      </w:pPr>
      <w:r w:rsidRPr="005D6E6E">
        <w:rPr>
          <w:rFonts w:ascii="Calibri Light" w:hAnsi="Calibri Light"/>
        </w:rPr>
        <w:t xml:space="preserve">Review </w:t>
      </w:r>
      <w:r w:rsidR="000F78D9">
        <w:rPr>
          <w:rFonts w:ascii="Calibri Light" w:hAnsi="Calibri Light"/>
        </w:rPr>
        <w:t>March</w:t>
      </w:r>
      <w:r w:rsidR="0011424C">
        <w:rPr>
          <w:rFonts w:ascii="Calibri Light" w:hAnsi="Calibri Light"/>
        </w:rPr>
        <w:t xml:space="preserve"> </w:t>
      </w:r>
      <w:r w:rsidR="008B4D58" w:rsidRPr="005D6E6E">
        <w:rPr>
          <w:rFonts w:ascii="Calibri Light" w:hAnsi="Calibri Light"/>
        </w:rPr>
        <w:t>Minutes</w:t>
      </w:r>
      <w:r w:rsidR="00B47EA6" w:rsidRPr="005D6E6E">
        <w:rPr>
          <w:rFonts w:ascii="Calibri Light" w:hAnsi="Calibri Light"/>
        </w:rPr>
        <w:t>:</w:t>
      </w:r>
      <w:r w:rsidR="00D802EF">
        <w:rPr>
          <w:rFonts w:ascii="Calibri Light" w:hAnsi="Calibri Light"/>
        </w:rPr>
        <w:t xml:space="preserve"> </w:t>
      </w:r>
      <w:r w:rsidR="00FD6238">
        <w:rPr>
          <w:rFonts w:ascii="Calibri Light" w:hAnsi="Calibri Light"/>
        </w:rPr>
        <w:t>Sarah Smith</w:t>
      </w:r>
    </w:p>
    <w:p w14:paraId="547C3BC5" w14:textId="77777777" w:rsidR="00365C93" w:rsidRPr="005D6E6E" w:rsidRDefault="00365C93" w:rsidP="00DF7404">
      <w:pPr>
        <w:pStyle w:val="NoSpacing"/>
        <w:rPr>
          <w:rFonts w:ascii="Calibri Light" w:hAnsi="Calibri Light"/>
          <w:u w:val="single"/>
        </w:rPr>
      </w:pPr>
    </w:p>
    <w:p w14:paraId="22A316BC" w14:textId="234DBAF0" w:rsidR="00E13255" w:rsidRPr="005D6E6E" w:rsidRDefault="00011149" w:rsidP="00DF7404">
      <w:pPr>
        <w:pStyle w:val="NoSpacing"/>
        <w:rPr>
          <w:rFonts w:ascii="Calibri Light" w:hAnsi="Calibri Light"/>
          <w:u w:val="single"/>
        </w:rPr>
      </w:pPr>
      <w:r w:rsidRPr="005D6E6E">
        <w:rPr>
          <w:rFonts w:ascii="Calibri Light" w:hAnsi="Calibri Light"/>
          <w:u w:val="single"/>
        </w:rPr>
        <w:t>Old Business</w:t>
      </w:r>
    </w:p>
    <w:p w14:paraId="3CFD1013" w14:textId="0B403459" w:rsidR="00C7422A" w:rsidRPr="00C7422A" w:rsidRDefault="003546A5" w:rsidP="00C7422A">
      <w:pPr>
        <w:pStyle w:val="ListParagraph"/>
        <w:numPr>
          <w:ilvl w:val="0"/>
          <w:numId w:val="20"/>
        </w:numPr>
        <w:rPr>
          <w:rFonts w:ascii="Calibri Light" w:hAnsi="Calibri Light"/>
        </w:rPr>
      </w:pPr>
      <w:r>
        <w:rPr>
          <w:rFonts w:ascii="Calibri Light" w:hAnsi="Calibri Light"/>
        </w:rPr>
        <w:t>Casino &amp; Bingo Fundraiser</w:t>
      </w:r>
      <w:r w:rsidR="00C7422A">
        <w:rPr>
          <w:rFonts w:ascii="Calibri Light" w:hAnsi="Calibri Light"/>
        </w:rPr>
        <w:t xml:space="preserve"> – Almost everything is ready </w:t>
      </w:r>
      <w:r w:rsidR="00FD6238">
        <w:rPr>
          <w:rFonts w:ascii="Calibri Light" w:hAnsi="Calibri Light"/>
        </w:rPr>
        <w:t>for</w:t>
      </w:r>
      <w:r w:rsidR="00C7422A">
        <w:rPr>
          <w:rFonts w:ascii="Calibri Light" w:hAnsi="Calibri Light"/>
        </w:rPr>
        <w:t xml:space="preserve"> the application for the Casino fundraiser, waiting on placement </w:t>
      </w:r>
      <w:r w:rsidR="00FD6238">
        <w:rPr>
          <w:rFonts w:ascii="Calibri Light" w:hAnsi="Calibri Light"/>
        </w:rPr>
        <w:t>of new board members.</w:t>
      </w:r>
    </w:p>
    <w:p w14:paraId="173C4DFF" w14:textId="77777777" w:rsidR="00AE1C14" w:rsidRDefault="000F78D9" w:rsidP="00AE1C14">
      <w:pPr>
        <w:pStyle w:val="ListParagraph"/>
        <w:numPr>
          <w:ilvl w:val="0"/>
          <w:numId w:val="20"/>
        </w:numPr>
        <w:rPr>
          <w:rFonts w:ascii="Calibri Light" w:hAnsi="Calibri Light"/>
        </w:rPr>
      </w:pPr>
      <w:r>
        <w:rPr>
          <w:rFonts w:ascii="Calibri Light" w:hAnsi="Calibri Light"/>
        </w:rPr>
        <w:t>Bake Sale &amp; Street Hockey Tournament – Canada Day</w:t>
      </w:r>
    </w:p>
    <w:p w14:paraId="73E7741B" w14:textId="2A834E14" w:rsidR="00AE1C14" w:rsidRDefault="00AE1C14" w:rsidP="00AE1C14">
      <w:pPr>
        <w:pStyle w:val="ListParagraph"/>
        <w:numPr>
          <w:ilvl w:val="0"/>
          <w:numId w:val="28"/>
        </w:numPr>
        <w:rPr>
          <w:rFonts w:ascii="Calibri Light" w:hAnsi="Calibri Light"/>
        </w:rPr>
      </w:pPr>
      <w:r w:rsidRPr="00AE1C14">
        <w:rPr>
          <w:rFonts w:ascii="Calibri Light" w:hAnsi="Calibri Light"/>
        </w:rPr>
        <w:t xml:space="preserve">Parent requirement be </w:t>
      </w:r>
      <w:r>
        <w:rPr>
          <w:rFonts w:ascii="Calibri Light" w:hAnsi="Calibri Light"/>
        </w:rPr>
        <w:t xml:space="preserve">providing </w:t>
      </w:r>
      <w:r w:rsidRPr="00AE1C14">
        <w:rPr>
          <w:rFonts w:ascii="Calibri Light" w:hAnsi="Calibri Light"/>
        </w:rPr>
        <w:t xml:space="preserve">baking and </w:t>
      </w:r>
      <w:r w:rsidR="00C7422A">
        <w:rPr>
          <w:rFonts w:ascii="Calibri Light" w:hAnsi="Calibri Light"/>
        </w:rPr>
        <w:t>people</w:t>
      </w:r>
      <w:r w:rsidRPr="00AE1C14">
        <w:rPr>
          <w:rFonts w:ascii="Calibri Light" w:hAnsi="Calibri Light"/>
        </w:rPr>
        <w:t xml:space="preserve"> will work 2 – 3 hours selling</w:t>
      </w:r>
    </w:p>
    <w:p w14:paraId="026D4BDD" w14:textId="63E4A802" w:rsidR="00C7422A" w:rsidRPr="00AE1C14" w:rsidRDefault="00C7422A" w:rsidP="00AE1C14">
      <w:pPr>
        <w:pStyle w:val="ListParagraph"/>
        <w:numPr>
          <w:ilvl w:val="0"/>
          <w:numId w:val="28"/>
        </w:numPr>
        <w:rPr>
          <w:rFonts w:ascii="Calibri Light" w:hAnsi="Calibri Light"/>
        </w:rPr>
      </w:pPr>
      <w:r>
        <w:rPr>
          <w:rFonts w:ascii="Calibri Light" w:hAnsi="Calibri Light"/>
        </w:rPr>
        <w:t>List to go out of items to be baked – will be required of all families (soccer &amp; hockey)</w:t>
      </w:r>
    </w:p>
    <w:p w14:paraId="1D95CC55" w14:textId="6426FF00" w:rsidR="000F78D9" w:rsidRDefault="000F78D9" w:rsidP="000F78D9">
      <w:pPr>
        <w:pStyle w:val="ListParagraph"/>
        <w:numPr>
          <w:ilvl w:val="0"/>
          <w:numId w:val="20"/>
        </w:numPr>
        <w:rPr>
          <w:rFonts w:ascii="Calibri Light" w:hAnsi="Calibri Light"/>
        </w:rPr>
      </w:pPr>
      <w:r>
        <w:rPr>
          <w:rFonts w:ascii="Calibri Light" w:hAnsi="Calibri Light"/>
        </w:rPr>
        <w:t>Outhouse Race – Canada Day</w:t>
      </w:r>
      <w:r w:rsidR="00AE1C14">
        <w:rPr>
          <w:rFonts w:ascii="Calibri Light" w:hAnsi="Calibri Light"/>
        </w:rPr>
        <w:t xml:space="preserve"> </w:t>
      </w:r>
    </w:p>
    <w:p w14:paraId="691B9E66" w14:textId="09BBFA23" w:rsidR="00AE1C14" w:rsidRDefault="00AE1C14" w:rsidP="000F78D9">
      <w:pPr>
        <w:pStyle w:val="ListParagraph"/>
        <w:numPr>
          <w:ilvl w:val="0"/>
          <w:numId w:val="20"/>
        </w:numPr>
        <w:rPr>
          <w:rFonts w:ascii="Calibri Light" w:hAnsi="Calibri Light"/>
        </w:rPr>
      </w:pPr>
      <w:r>
        <w:rPr>
          <w:rFonts w:ascii="Calibri Light" w:hAnsi="Calibri Light"/>
        </w:rPr>
        <w:t>Keys for BMSA Office returned and Facebook Page Administrator changed</w:t>
      </w:r>
      <w:r w:rsidR="00B90876">
        <w:rPr>
          <w:rFonts w:ascii="Calibri Light" w:hAnsi="Calibri Light"/>
        </w:rPr>
        <w:t xml:space="preserve"> - Yes</w:t>
      </w:r>
    </w:p>
    <w:p w14:paraId="66BA0954" w14:textId="45CD4D67" w:rsidR="00AE1C14" w:rsidRDefault="003546A5" w:rsidP="000F78D9">
      <w:pPr>
        <w:pStyle w:val="ListParagraph"/>
        <w:numPr>
          <w:ilvl w:val="0"/>
          <w:numId w:val="20"/>
        </w:numPr>
        <w:rPr>
          <w:rFonts w:ascii="Calibri Light" w:hAnsi="Calibri Light"/>
        </w:rPr>
      </w:pPr>
      <w:r>
        <w:rPr>
          <w:rFonts w:ascii="Calibri Light" w:hAnsi="Calibri Light"/>
        </w:rPr>
        <w:t xml:space="preserve">Advertising Options </w:t>
      </w:r>
      <w:r w:rsidR="00B90876">
        <w:rPr>
          <w:rFonts w:ascii="Calibri Light" w:hAnsi="Calibri Light"/>
        </w:rPr>
        <w:t>– Sarah contacted the town about advertising at the arena however the town declined, if we are given any type of sponsorship we will put business names/company names on the bottom of jerseys.</w:t>
      </w:r>
    </w:p>
    <w:p w14:paraId="4C09A852" w14:textId="0B5A43D4" w:rsidR="000F78D9" w:rsidRDefault="00B90876" w:rsidP="000F78D9">
      <w:pPr>
        <w:pStyle w:val="ListParagraph"/>
        <w:numPr>
          <w:ilvl w:val="0"/>
          <w:numId w:val="20"/>
        </w:numPr>
        <w:rPr>
          <w:rFonts w:ascii="Calibri Light" w:hAnsi="Calibri Light"/>
        </w:rPr>
      </w:pPr>
      <w:r>
        <w:rPr>
          <w:rFonts w:ascii="Calibri Light" w:hAnsi="Calibri Light"/>
        </w:rPr>
        <w:t xml:space="preserve">Equipment Swap Night – No interest from community </w:t>
      </w:r>
    </w:p>
    <w:p w14:paraId="6AB472D6" w14:textId="4DC80C09" w:rsidR="003546A5" w:rsidRPr="003546A5" w:rsidRDefault="003546A5" w:rsidP="003546A5">
      <w:pPr>
        <w:pStyle w:val="ListParagraph"/>
        <w:numPr>
          <w:ilvl w:val="0"/>
          <w:numId w:val="20"/>
        </w:numPr>
        <w:rPr>
          <w:rFonts w:ascii="Calibri Light" w:hAnsi="Calibri Light"/>
        </w:rPr>
      </w:pPr>
      <w:r w:rsidRPr="003546A5">
        <w:rPr>
          <w:rFonts w:ascii="Calibri Light" w:hAnsi="Calibri Light"/>
        </w:rPr>
        <w:t xml:space="preserve">“Official Communication Policy” – work in progress  </w:t>
      </w:r>
    </w:p>
    <w:p w14:paraId="01B52FE7" w14:textId="09A70010" w:rsidR="0011351E" w:rsidRPr="00AE1C14" w:rsidRDefault="0046352C" w:rsidP="00AE1C14">
      <w:pPr>
        <w:pStyle w:val="NoSpacing"/>
        <w:rPr>
          <w:rFonts w:ascii="Calibri Light" w:hAnsi="Calibri Light"/>
          <w:u w:val="single"/>
        </w:rPr>
      </w:pPr>
      <w:r w:rsidRPr="005D6E6E">
        <w:rPr>
          <w:rFonts w:ascii="Calibri Light" w:hAnsi="Calibri Light"/>
          <w:u w:val="single"/>
        </w:rPr>
        <w:t>New Business:</w:t>
      </w:r>
    </w:p>
    <w:p w14:paraId="239CAE0E" w14:textId="20E8C59B" w:rsidR="00D502B8" w:rsidRDefault="00AE1C14" w:rsidP="003F6368">
      <w:pPr>
        <w:pStyle w:val="NoSpacing"/>
        <w:numPr>
          <w:ilvl w:val="0"/>
          <w:numId w:val="22"/>
        </w:numPr>
        <w:rPr>
          <w:rFonts w:ascii="Calibri Light" w:hAnsi="Calibri Light"/>
        </w:rPr>
      </w:pPr>
      <w:r>
        <w:rPr>
          <w:rFonts w:ascii="Calibri Light" w:hAnsi="Calibri Light"/>
        </w:rPr>
        <w:t>Volunteers required to rebuild BMSA Storage Lockers at Arena – Town providing supplies</w:t>
      </w:r>
    </w:p>
    <w:p w14:paraId="1CF185E5" w14:textId="16399F92" w:rsidR="00B90876" w:rsidRDefault="00B90876" w:rsidP="00B90876">
      <w:pPr>
        <w:pStyle w:val="NoSpacing"/>
        <w:numPr>
          <w:ilvl w:val="0"/>
          <w:numId w:val="30"/>
        </w:numPr>
        <w:rPr>
          <w:rFonts w:ascii="Calibri Light" w:hAnsi="Calibri Light"/>
        </w:rPr>
      </w:pPr>
      <w:r>
        <w:rPr>
          <w:rFonts w:ascii="Calibri Light" w:hAnsi="Calibri Light"/>
        </w:rPr>
        <w:t>Suggestion to put advertisement of BMSA or sponsors on lockers</w:t>
      </w:r>
    </w:p>
    <w:p w14:paraId="35E275A6" w14:textId="65982DB1" w:rsidR="000B7C74" w:rsidRDefault="00FD0079" w:rsidP="00AD6797">
      <w:pPr>
        <w:pStyle w:val="NoSpacing"/>
        <w:numPr>
          <w:ilvl w:val="0"/>
          <w:numId w:val="22"/>
        </w:numPr>
        <w:rPr>
          <w:rFonts w:ascii="Calibri Light" w:hAnsi="Calibri Light"/>
        </w:rPr>
      </w:pPr>
      <w:r>
        <w:rPr>
          <w:rFonts w:ascii="Calibri Light" w:hAnsi="Calibri Light"/>
        </w:rPr>
        <w:t xml:space="preserve">Sponsorship Information </w:t>
      </w:r>
      <w:r w:rsidR="00AD6797">
        <w:rPr>
          <w:rFonts w:ascii="Calibri Light" w:hAnsi="Calibri Light"/>
        </w:rPr>
        <w:t>–</w:t>
      </w:r>
      <w:r>
        <w:rPr>
          <w:rFonts w:ascii="Calibri Light" w:hAnsi="Calibri Light"/>
        </w:rPr>
        <w:t xml:space="preserve"> Janelle</w:t>
      </w:r>
    </w:p>
    <w:p w14:paraId="1A1DD0E6" w14:textId="0E9CF071" w:rsidR="00DD3F60" w:rsidRDefault="00DD3F60" w:rsidP="00AD6797">
      <w:pPr>
        <w:pStyle w:val="NoSpacing"/>
        <w:numPr>
          <w:ilvl w:val="0"/>
          <w:numId w:val="22"/>
        </w:numPr>
        <w:rPr>
          <w:rFonts w:ascii="Calibri Light" w:hAnsi="Calibri Light"/>
        </w:rPr>
      </w:pPr>
      <w:r>
        <w:rPr>
          <w:rFonts w:ascii="Calibri Light" w:hAnsi="Calibri Light"/>
        </w:rPr>
        <w:t>Parent requested us to add Agenda and Minutes to website</w:t>
      </w:r>
    </w:p>
    <w:p w14:paraId="72D8B026" w14:textId="10B9ED1A" w:rsidR="00AD6797" w:rsidRDefault="00AD6797" w:rsidP="00AD6797">
      <w:pPr>
        <w:pStyle w:val="NoSpacing"/>
        <w:numPr>
          <w:ilvl w:val="0"/>
          <w:numId w:val="22"/>
        </w:numPr>
        <w:rPr>
          <w:rFonts w:ascii="Calibri Light" w:hAnsi="Calibri Light"/>
        </w:rPr>
      </w:pPr>
      <w:r w:rsidRPr="00AD6797">
        <w:rPr>
          <w:rFonts w:ascii="Calibri Light" w:hAnsi="Calibri Light"/>
        </w:rPr>
        <w:t>Patty has asked BMSA to apply for a grant with Shell to put up a new scoreboard</w:t>
      </w:r>
    </w:p>
    <w:p w14:paraId="47C9AF99" w14:textId="308C7ED6" w:rsidR="00AD6797" w:rsidRDefault="00AD6797" w:rsidP="00AD6797">
      <w:pPr>
        <w:pStyle w:val="NoSpacing"/>
        <w:numPr>
          <w:ilvl w:val="0"/>
          <w:numId w:val="22"/>
        </w:numPr>
        <w:rPr>
          <w:rFonts w:ascii="Calibri Light" w:hAnsi="Calibri Light"/>
        </w:rPr>
      </w:pPr>
      <w:r>
        <w:rPr>
          <w:rFonts w:ascii="Calibri Light" w:hAnsi="Calibri Light"/>
        </w:rPr>
        <w:t xml:space="preserve">General discussion of allocation of funds from hockey </w:t>
      </w:r>
    </w:p>
    <w:p w14:paraId="18EA9376" w14:textId="4FEA5696" w:rsidR="00AD6797" w:rsidRDefault="00AD6797" w:rsidP="00AD6797">
      <w:pPr>
        <w:pStyle w:val="NoSpacing"/>
        <w:numPr>
          <w:ilvl w:val="0"/>
          <w:numId w:val="30"/>
        </w:numPr>
        <w:rPr>
          <w:rFonts w:ascii="Calibri Light" w:hAnsi="Calibri Light"/>
        </w:rPr>
      </w:pPr>
      <w:r>
        <w:rPr>
          <w:rFonts w:ascii="Calibri Light" w:hAnsi="Calibri Light"/>
        </w:rPr>
        <w:t>Timbits sponsorship</w:t>
      </w:r>
    </w:p>
    <w:p w14:paraId="6C08958D" w14:textId="109C2DC2" w:rsidR="00AD6797" w:rsidRDefault="00AD6797" w:rsidP="00AD6797">
      <w:pPr>
        <w:pStyle w:val="NoSpacing"/>
        <w:numPr>
          <w:ilvl w:val="0"/>
          <w:numId w:val="30"/>
        </w:numPr>
        <w:rPr>
          <w:rFonts w:ascii="Calibri Light" w:hAnsi="Calibri Light"/>
        </w:rPr>
      </w:pPr>
      <w:r>
        <w:rPr>
          <w:rFonts w:ascii="Calibri Light" w:hAnsi="Calibri Light"/>
        </w:rPr>
        <w:t>Jump Start</w:t>
      </w:r>
    </w:p>
    <w:p w14:paraId="52941DC1" w14:textId="3EE4EA80" w:rsidR="00AD6797" w:rsidRDefault="00AD6797" w:rsidP="00AD6797">
      <w:pPr>
        <w:pStyle w:val="NoSpacing"/>
        <w:numPr>
          <w:ilvl w:val="0"/>
          <w:numId w:val="31"/>
        </w:numPr>
        <w:rPr>
          <w:rFonts w:ascii="Calibri Light" w:hAnsi="Calibri Light"/>
        </w:rPr>
      </w:pPr>
      <w:r>
        <w:rPr>
          <w:rFonts w:ascii="Calibri Light" w:hAnsi="Calibri Light"/>
        </w:rPr>
        <w:t>Discussion of having a pub night</w:t>
      </w:r>
    </w:p>
    <w:p w14:paraId="6F050312" w14:textId="3D55FA43" w:rsidR="00AD6797" w:rsidRDefault="00AD6797" w:rsidP="00AD6797">
      <w:pPr>
        <w:pStyle w:val="NoSpacing"/>
        <w:numPr>
          <w:ilvl w:val="0"/>
          <w:numId w:val="32"/>
        </w:numPr>
        <w:rPr>
          <w:rFonts w:ascii="Calibri Light" w:hAnsi="Calibri Light"/>
        </w:rPr>
      </w:pPr>
      <w:r>
        <w:rPr>
          <w:rFonts w:ascii="Calibri Light" w:hAnsi="Calibri Light"/>
        </w:rPr>
        <w:t>Silent Auction, Raffle, 50/50, etc.</w:t>
      </w:r>
    </w:p>
    <w:p w14:paraId="266EAD90" w14:textId="34AD71E6" w:rsidR="00AD6797" w:rsidRDefault="00FD6238" w:rsidP="00AD6797">
      <w:pPr>
        <w:pStyle w:val="NoSpacing"/>
        <w:numPr>
          <w:ilvl w:val="0"/>
          <w:numId w:val="32"/>
        </w:numPr>
        <w:rPr>
          <w:rFonts w:ascii="Calibri Light" w:hAnsi="Calibri Light"/>
        </w:rPr>
      </w:pPr>
      <w:r>
        <w:rPr>
          <w:rFonts w:ascii="Calibri Light" w:hAnsi="Calibri Light"/>
        </w:rPr>
        <w:t xml:space="preserve">Parent suggested BMSA provide </w:t>
      </w:r>
      <w:r w:rsidR="00F343D6">
        <w:rPr>
          <w:rFonts w:ascii="Calibri Light" w:hAnsi="Calibri Light"/>
        </w:rPr>
        <w:t>a list of things that we are fundraising for so that we can tell people when we are soliciting donations – Ice time, tournaments, etc.</w:t>
      </w:r>
    </w:p>
    <w:p w14:paraId="076CB84A" w14:textId="77777777" w:rsidR="00FD6238" w:rsidRDefault="00FD6238" w:rsidP="000B2CC9">
      <w:pPr>
        <w:pStyle w:val="NoSpacing"/>
        <w:rPr>
          <w:rFonts w:ascii="Calibri Light" w:hAnsi="Calibri Light"/>
          <w:u w:val="single"/>
        </w:rPr>
      </w:pPr>
    </w:p>
    <w:p w14:paraId="5B70CF46" w14:textId="77777777" w:rsidR="00FD6238" w:rsidRDefault="00FD6238" w:rsidP="000B2CC9">
      <w:pPr>
        <w:pStyle w:val="NoSpacing"/>
        <w:rPr>
          <w:rFonts w:ascii="Calibri Light" w:hAnsi="Calibri Light"/>
          <w:u w:val="single"/>
        </w:rPr>
      </w:pPr>
    </w:p>
    <w:p w14:paraId="6FC74064" w14:textId="77777777" w:rsidR="00FD6238" w:rsidRDefault="00FD6238" w:rsidP="000B2CC9">
      <w:pPr>
        <w:pStyle w:val="NoSpacing"/>
        <w:rPr>
          <w:rFonts w:ascii="Calibri Light" w:hAnsi="Calibri Light"/>
          <w:u w:val="single"/>
        </w:rPr>
      </w:pPr>
    </w:p>
    <w:p w14:paraId="35E9E73F" w14:textId="77777777" w:rsidR="00FD6238" w:rsidRDefault="00FD6238" w:rsidP="000B2CC9">
      <w:pPr>
        <w:pStyle w:val="NoSpacing"/>
        <w:rPr>
          <w:rFonts w:ascii="Calibri Light" w:hAnsi="Calibri Light"/>
          <w:u w:val="single"/>
        </w:rPr>
      </w:pPr>
    </w:p>
    <w:p w14:paraId="1B63F54B" w14:textId="77777777" w:rsidR="00FD6238" w:rsidRDefault="00FD6238" w:rsidP="000B2CC9">
      <w:pPr>
        <w:pStyle w:val="NoSpacing"/>
        <w:rPr>
          <w:rFonts w:ascii="Calibri Light" w:hAnsi="Calibri Light"/>
          <w:u w:val="single"/>
        </w:rPr>
      </w:pPr>
    </w:p>
    <w:p w14:paraId="1969B149" w14:textId="77777777" w:rsidR="00FD6238" w:rsidRDefault="00FD6238" w:rsidP="000B2CC9">
      <w:pPr>
        <w:pStyle w:val="NoSpacing"/>
        <w:rPr>
          <w:rFonts w:ascii="Calibri Light" w:hAnsi="Calibri Light"/>
          <w:u w:val="single"/>
        </w:rPr>
      </w:pPr>
    </w:p>
    <w:p w14:paraId="0292768F" w14:textId="77777777" w:rsidR="00FD6238" w:rsidRDefault="00FD6238" w:rsidP="000B2CC9">
      <w:pPr>
        <w:pStyle w:val="NoSpacing"/>
        <w:rPr>
          <w:rFonts w:ascii="Calibri Light" w:hAnsi="Calibri Light"/>
          <w:u w:val="single"/>
        </w:rPr>
      </w:pPr>
    </w:p>
    <w:p w14:paraId="373DED81" w14:textId="77777777" w:rsidR="00FD6238" w:rsidRDefault="00FD6238" w:rsidP="000B2CC9">
      <w:pPr>
        <w:pStyle w:val="NoSpacing"/>
        <w:rPr>
          <w:rFonts w:ascii="Calibri Light" w:hAnsi="Calibri Light"/>
          <w:u w:val="single"/>
        </w:rPr>
      </w:pPr>
    </w:p>
    <w:p w14:paraId="28D703F5" w14:textId="77777777" w:rsidR="00FD6238" w:rsidRDefault="00FD6238" w:rsidP="000B2CC9">
      <w:pPr>
        <w:pStyle w:val="NoSpacing"/>
        <w:rPr>
          <w:rFonts w:ascii="Calibri Light" w:hAnsi="Calibri Light"/>
          <w:u w:val="single"/>
        </w:rPr>
      </w:pPr>
    </w:p>
    <w:p w14:paraId="624C1E80" w14:textId="77777777" w:rsidR="00FD6238" w:rsidRDefault="00FD6238" w:rsidP="000B2CC9">
      <w:pPr>
        <w:pStyle w:val="NoSpacing"/>
        <w:rPr>
          <w:rFonts w:ascii="Calibri Light" w:hAnsi="Calibri Light"/>
          <w:u w:val="single"/>
        </w:rPr>
      </w:pPr>
    </w:p>
    <w:p w14:paraId="7D541D8B" w14:textId="77777777" w:rsidR="00FD6238" w:rsidRDefault="00FD6238" w:rsidP="000B2CC9">
      <w:pPr>
        <w:pStyle w:val="NoSpacing"/>
        <w:rPr>
          <w:rFonts w:ascii="Calibri Light" w:hAnsi="Calibri Light"/>
          <w:u w:val="single"/>
        </w:rPr>
      </w:pPr>
    </w:p>
    <w:p w14:paraId="1F7A2C7C" w14:textId="77777777" w:rsidR="00FD6238" w:rsidRDefault="00FD6238" w:rsidP="000B2CC9">
      <w:pPr>
        <w:pStyle w:val="NoSpacing"/>
        <w:rPr>
          <w:rFonts w:ascii="Calibri Light" w:hAnsi="Calibri Light"/>
          <w:u w:val="single"/>
        </w:rPr>
      </w:pPr>
    </w:p>
    <w:p w14:paraId="34525D7B" w14:textId="1EFE5E73" w:rsidR="00A24C10" w:rsidRPr="005D6E6E" w:rsidRDefault="00A24C10" w:rsidP="000B2CC9">
      <w:pPr>
        <w:pStyle w:val="NoSpacing"/>
        <w:rPr>
          <w:rFonts w:ascii="Calibri Light" w:hAnsi="Calibri Light"/>
          <w:u w:val="single"/>
        </w:rPr>
      </w:pPr>
      <w:r w:rsidRPr="005D6E6E">
        <w:rPr>
          <w:rFonts w:ascii="Calibri Light" w:hAnsi="Calibri Light"/>
          <w:u w:val="single"/>
        </w:rPr>
        <w:lastRenderedPageBreak/>
        <w:t>BMSA Executive Reports:</w:t>
      </w:r>
    </w:p>
    <w:p w14:paraId="778AD53A" w14:textId="362019DB" w:rsidR="00B90876" w:rsidRPr="00146B64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>President:</w:t>
      </w:r>
      <w:r w:rsidR="00F343D6">
        <w:rPr>
          <w:rFonts w:ascii="Calibri Light" w:hAnsi="Calibri Light"/>
        </w:rPr>
        <w:tab/>
      </w:r>
      <w:r w:rsidR="00F343D6">
        <w:rPr>
          <w:rFonts w:ascii="Calibri Light" w:hAnsi="Calibri Light"/>
        </w:rPr>
        <w:tab/>
      </w:r>
      <w:r w:rsidR="00F343D6">
        <w:rPr>
          <w:rFonts w:ascii="Calibri Light" w:hAnsi="Calibri Light"/>
        </w:rPr>
        <w:tab/>
        <w:t>Vacant</w:t>
      </w:r>
      <w:r w:rsidR="00B90876">
        <w:rPr>
          <w:rFonts w:ascii="Calibri Light" w:hAnsi="Calibri Light"/>
        </w:rPr>
        <w:tab/>
      </w:r>
      <w:r w:rsidR="00B90876">
        <w:rPr>
          <w:rFonts w:ascii="Calibri Light" w:hAnsi="Calibri Light"/>
        </w:rPr>
        <w:tab/>
      </w:r>
      <w:r w:rsidR="00B90876">
        <w:rPr>
          <w:rFonts w:ascii="Calibri Light" w:hAnsi="Calibri Light"/>
        </w:rPr>
        <w:tab/>
      </w:r>
      <w:r w:rsidR="00B90876">
        <w:rPr>
          <w:rFonts w:ascii="Calibri Light" w:hAnsi="Calibri Light"/>
        </w:rPr>
        <w:tab/>
      </w:r>
      <w:r w:rsidR="00B90876">
        <w:rPr>
          <w:rFonts w:ascii="Calibri Light" w:hAnsi="Calibri Light"/>
        </w:rPr>
        <w:tab/>
      </w:r>
      <w:r w:rsidR="00B90876">
        <w:rPr>
          <w:rFonts w:ascii="Calibri Light" w:hAnsi="Calibri Light"/>
        </w:rPr>
        <w:tab/>
      </w:r>
      <w:r w:rsidR="00B90876">
        <w:rPr>
          <w:rFonts w:ascii="Calibri Light" w:hAnsi="Calibri Light"/>
        </w:rPr>
        <w:tab/>
      </w:r>
    </w:p>
    <w:p w14:paraId="55F3FAA3" w14:textId="569E172F" w:rsidR="00146B64" w:rsidRPr="00146B64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>Vice President:</w:t>
      </w:r>
      <w:r w:rsidR="00F343D6">
        <w:rPr>
          <w:rFonts w:ascii="Calibri Light" w:hAnsi="Calibri Light"/>
        </w:rPr>
        <w:tab/>
      </w:r>
      <w:r w:rsidR="00F343D6">
        <w:rPr>
          <w:rFonts w:ascii="Calibri Light" w:hAnsi="Calibri Light"/>
        </w:rPr>
        <w:tab/>
      </w:r>
      <w:r w:rsidR="00F343D6">
        <w:rPr>
          <w:rFonts w:ascii="Calibri Light" w:hAnsi="Calibri Light"/>
        </w:rPr>
        <w:tab/>
        <w:t>Nothing to report</w:t>
      </w:r>
    </w:p>
    <w:p w14:paraId="0BE31DA1" w14:textId="68C31C2E" w:rsidR="00146B64" w:rsidRPr="00146B64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>Treasurer:</w:t>
      </w:r>
      <w:r w:rsidR="00F343D6">
        <w:rPr>
          <w:rFonts w:ascii="Calibri Light" w:hAnsi="Calibri Light"/>
        </w:rPr>
        <w:tab/>
      </w:r>
      <w:r w:rsidR="00F343D6">
        <w:rPr>
          <w:rFonts w:ascii="Calibri Light" w:hAnsi="Calibri Light"/>
        </w:rPr>
        <w:tab/>
      </w:r>
      <w:r w:rsidR="00F343D6">
        <w:rPr>
          <w:rFonts w:ascii="Calibri Light" w:hAnsi="Calibri Light"/>
        </w:rPr>
        <w:tab/>
        <w:t>Reported short fall in fundraising – see report</w:t>
      </w:r>
    </w:p>
    <w:p w14:paraId="22F457DF" w14:textId="1214137C" w:rsidR="00146B64" w:rsidRPr="00146B64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>Secretary:</w:t>
      </w:r>
      <w:r w:rsidR="00F343D6">
        <w:rPr>
          <w:rFonts w:ascii="Calibri Light" w:hAnsi="Calibri Light"/>
        </w:rPr>
        <w:tab/>
      </w:r>
      <w:r w:rsidR="00F343D6">
        <w:rPr>
          <w:rFonts w:ascii="Calibri Light" w:hAnsi="Calibri Light"/>
        </w:rPr>
        <w:tab/>
      </w:r>
      <w:r w:rsidR="00F343D6">
        <w:rPr>
          <w:rFonts w:ascii="Calibri Light" w:hAnsi="Calibri Light"/>
        </w:rPr>
        <w:tab/>
        <w:t>Nothing to report</w:t>
      </w:r>
    </w:p>
    <w:p w14:paraId="14E8C53F" w14:textId="09FE60E7" w:rsidR="00146B64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 xml:space="preserve">Fundraising Coordinator: </w:t>
      </w:r>
      <w:r w:rsidR="00FD6238">
        <w:rPr>
          <w:rFonts w:ascii="Calibri Light" w:hAnsi="Calibri Light"/>
        </w:rPr>
        <w:tab/>
        <w:t>Vacant</w:t>
      </w:r>
    </w:p>
    <w:p w14:paraId="43ADA59E" w14:textId="77777777" w:rsidR="00FD6238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>Hockey Director:</w:t>
      </w:r>
      <w:r w:rsidR="00F343D6">
        <w:rPr>
          <w:rFonts w:ascii="Calibri Light" w:hAnsi="Calibri Light"/>
        </w:rPr>
        <w:tab/>
      </w:r>
      <w:r w:rsidR="00F343D6">
        <w:rPr>
          <w:rFonts w:ascii="Calibri Light" w:hAnsi="Calibri Light"/>
        </w:rPr>
        <w:tab/>
        <w:t xml:space="preserve">Registration </w:t>
      </w:r>
      <w:r w:rsidR="00FD6238">
        <w:rPr>
          <w:rFonts w:ascii="Calibri Light" w:hAnsi="Calibri Light"/>
        </w:rPr>
        <w:t xml:space="preserve">Numbers </w:t>
      </w:r>
      <w:r w:rsidR="00F343D6">
        <w:rPr>
          <w:rFonts w:ascii="Calibri Light" w:hAnsi="Calibri Light"/>
        </w:rPr>
        <w:t xml:space="preserve">&amp; Fees: </w:t>
      </w:r>
    </w:p>
    <w:p w14:paraId="7A5594E7" w14:textId="19BEB189" w:rsidR="00F343D6" w:rsidRDefault="00F343D6" w:rsidP="00FD6238">
      <w:pPr>
        <w:pStyle w:val="NoSpacing"/>
        <w:ind w:left="2160" w:firstLine="720"/>
        <w:rPr>
          <w:rFonts w:ascii="Calibri Light" w:hAnsi="Calibri Light"/>
        </w:rPr>
      </w:pPr>
      <w:r>
        <w:rPr>
          <w:rFonts w:ascii="Calibri Light" w:hAnsi="Calibri Light"/>
        </w:rPr>
        <w:t xml:space="preserve">Initiation (8) $300, Novice (12) $595 and Atom (14) $595 </w:t>
      </w:r>
    </w:p>
    <w:p w14:paraId="001D2B1B" w14:textId="1719BF49" w:rsidR="00F343D6" w:rsidRDefault="00F343D6" w:rsidP="00146B64">
      <w:pPr>
        <w:pStyle w:val="NoSpacing"/>
        <w:rPr>
          <w:rFonts w:ascii="Calibri Light" w:hAnsi="Calibri Light"/>
        </w:rPr>
      </w:pPr>
      <w:r>
        <w:rPr>
          <w:rFonts w:ascii="Calibri Light" w:hAnsi="Calibri Light"/>
        </w:rPr>
        <w:tab/>
      </w:r>
      <w:r>
        <w:rPr>
          <w:rFonts w:ascii="Calibri Light" w:hAnsi="Calibri Light"/>
        </w:rPr>
        <w:tab/>
      </w:r>
      <w:r>
        <w:rPr>
          <w:rFonts w:ascii="Calibri Light" w:hAnsi="Calibri Light"/>
        </w:rPr>
        <w:tab/>
      </w:r>
      <w:r>
        <w:rPr>
          <w:rFonts w:ascii="Calibri Light" w:hAnsi="Calibri Light"/>
        </w:rPr>
        <w:tab/>
      </w:r>
      <w:r w:rsidR="00FD6238">
        <w:rPr>
          <w:rFonts w:ascii="Calibri Light" w:hAnsi="Calibri Light"/>
        </w:rPr>
        <w:t>Online Registration</w:t>
      </w:r>
      <w:r>
        <w:rPr>
          <w:rFonts w:ascii="Calibri Light" w:hAnsi="Calibri Light"/>
        </w:rPr>
        <w:t xml:space="preserve"> opens in May, and in person in June</w:t>
      </w:r>
    </w:p>
    <w:p w14:paraId="0636C923" w14:textId="43A7C4BC" w:rsidR="00F343D6" w:rsidRDefault="00F343D6" w:rsidP="00146B64">
      <w:pPr>
        <w:pStyle w:val="NoSpacing"/>
        <w:rPr>
          <w:rFonts w:ascii="Calibri Light" w:hAnsi="Calibri Light"/>
        </w:rPr>
      </w:pPr>
      <w:r>
        <w:rPr>
          <w:rFonts w:ascii="Calibri Light" w:hAnsi="Calibri Light"/>
        </w:rPr>
        <w:tab/>
      </w:r>
      <w:r>
        <w:rPr>
          <w:rFonts w:ascii="Calibri Light" w:hAnsi="Calibri Light"/>
        </w:rPr>
        <w:tab/>
      </w:r>
      <w:r>
        <w:rPr>
          <w:rFonts w:ascii="Calibri Light" w:hAnsi="Calibri Light"/>
        </w:rPr>
        <w:tab/>
      </w:r>
      <w:r>
        <w:rPr>
          <w:rFonts w:ascii="Calibri Light" w:hAnsi="Calibri Light"/>
        </w:rPr>
        <w:tab/>
        <w:t xml:space="preserve">Intend to provide Power Skating again this year </w:t>
      </w:r>
    </w:p>
    <w:p w14:paraId="7AE26041" w14:textId="20C409CF" w:rsidR="00146B64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>Registrar:</w:t>
      </w:r>
      <w:r w:rsidR="00F343D6">
        <w:rPr>
          <w:rFonts w:ascii="Calibri Light" w:hAnsi="Calibri Light"/>
        </w:rPr>
        <w:tab/>
      </w:r>
      <w:r w:rsidR="00F343D6">
        <w:rPr>
          <w:rFonts w:ascii="Calibri Light" w:hAnsi="Calibri Light"/>
        </w:rPr>
        <w:tab/>
      </w:r>
      <w:r w:rsidR="00F343D6">
        <w:rPr>
          <w:rFonts w:ascii="Calibri Light" w:hAnsi="Calibri Light"/>
        </w:rPr>
        <w:tab/>
        <w:t>Nothing to report</w:t>
      </w:r>
    </w:p>
    <w:p w14:paraId="7372E1F5" w14:textId="5704C42A" w:rsidR="003F3D46" w:rsidRPr="00146B64" w:rsidRDefault="003F3D46" w:rsidP="00146B64">
      <w:pPr>
        <w:pStyle w:val="NoSpacing"/>
        <w:rPr>
          <w:rFonts w:ascii="Calibri Light" w:hAnsi="Calibri Light"/>
        </w:rPr>
      </w:pPr>
      <w:r>
        <w:rPr>
          <w:rFonts w:ascii="Calibri Light" w:hAnsi="Calibri Light"/>
        </w:rPr>
        <w:t>Tournament Coordinator:</w:t>
      </w:r>
      <w:r w:rsidR="00FD6238">
        <w:rPr>
          <w:rFonts w:ascii="Calibri Light" w:hAnsi="Calibri Light"/>
        </w:rPr>
        <w:tab/>
        <w:t>Vacant</w:t>
      </w:r>
    </w:p>
    <w:p w14:paraId="5993A409" w14:textId="3844D80B" w:rsidR="00146B64" w:rsidRPr="00146B64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>Referee in Chief:</w:t>
      </w:r>
      <w:r w:rsidR="00F343D6">
        <w:rPr>
          <w:rFonts w:ascii="Calibri Light" w:hAnsi="Calibri Light"/>
        </w:rPr>
        <w:tab/>
      </w:r>
      <w:r w:rsidR="00F343D6">
        <w:rPr>
          <w:rFonts w:ascii="Calibri Light" w:hAnsi="Calibri Light"/>
        </w:rPr>
        <w:tab/>
        <w:t>Looking for referees for hockey and soccer</w:t>
      </w:r>
    </w:p>
    <w:p w14:paraId="1008C204" w14:textId="59CA60DE" w:rsidR="00146B64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>Soccer Director:</w:t>
      </w:r>
      <w:r w:rsidR="00F343D6">
        <w:rPr>
          <w:rFonts w:ascii="Calibri Light" w:hAnsi="Calibri Light"/>
        </w:rPr>
        <w:tab/>
      </w:r>
      <w:r w:rsidR="00F343D6">
        <w:rPr>
          <w:rFonts w:ascii="Calibri Light" w:hAnsi="Calibri Light"/>
        </w:rPr>
        <w:tab/>
      </w:r>
      <w:r w:rsidR="00F343D6">
        <w:rPr>
          <w:rFonts w:ascii="Calibri Light" w:hAnsi="Calibri Light"/>
        </w:rPr>
        <w:tab/>
        <w:t xml:space="preserve">69 </w:t>
      </w:r>
      <w:r w:rsidR="00FD6238">
        <w:rPr>
          <w:rFonts w:ascii="Calibri Light" w:hAnsi="Calibri Light"/>
        </w:rPr>
        <w:t xml:space="preserve">children registered </w:t>
      </w:r>
    </w:p>
    <w:p w14:paraId="5C25C0FF" w14:textId="0B821148" w:rsidR="00F343D6" w:rsidRDefault="00F343D6" w:rsidP="00F343D6">
      <w:pPr>
        <w:pStyle w:val="NoSpacing"/>
        <w:ind w:left="2880"/>
        <w:rPr>
          <w:rFonts w:ascii="Calibri Light" w:hAnsi="Calibri Light"/>
        </w:rPr>
      </w:pPr>
      <w:r>
        <w:rPr>
          <w:rFonts w:ascii="Calibri Light" w:hAnsi="Calibri Light"/>
        </w:rPr>
        <w:t xml:space="preserve">Player cards required – Picture and DOB for each player checked at the beginning of the game to ensure age appropriate. </w:t>
      </w:r>
    </w:p>
    <w:p w14:paraId="17DDB367" w14:textId="17247BAC" w:rsidR="00F343D6" w:rsidRDefault="00F343D6" w:rsidP="00F343D6">
      <w:pPr>
        <w:pStyle w:val="NoSpacing"/>
        <w:ind w:left="2880"/>
        <w:rPr>
          <w:rFonts w:ascii="Calibri Light" w:hAnsi="Calibri Light"/>
        </w:rPr>
      </w:pPr>
      <w:r>
        <w:rPr>
          <w:rFonts w:ascii="Calibri Light" w:hAnsi="Calibri Light"/>
        </w:rPr>
        <w:t>Changing to Odd number years – Under 3, under 5, under 7, under 9, under 11, etc.</w:t>
      </w:r>
    </w:p>
    <w:p w14:paraId="6DA930AD" w14:textId="3D86A324" w:rsidR="00DD3F60" w:rsidRDefault="00DD3F60" w:rsidP="00F343D6">
      <w:pPr>
        <w:pStyle w:val="NoSpacing"/>
        <w:ind w:left="2880"/>
        <w:rPr>
          <w:rFonts w:ascii="Calibri Light" w:hAnsi="Calibri Light"/>
        </w:rPr>
      </w:pPr>
      <w:r>
        <w:rPr>
          <w:rFonts w:ascii="Calibri Light" w:hAnsi="Calibri Light"/>
        </w:rPr>
        <w:t>Pictures on May 15</w:t>
      </w:r>
      <w:r w:rsidRPr="00DD3F60">
        <w:rPr>
          <w:rFonts w:ascii="Calibri Light" w:hAnsi="Calibri Light"/>
          <w:vertAlign w:val="superscript"/>
        </w:rPr>
        <w:t>th</w:t>
      </w:r>
      <w:r>
        <w:rPr>
          <w:rFonts w:ascii="Calibri Light" w:hAnsi="Calibri Light"/>
        </w:rPr>
        <w:t>, 2017</w:t>
      </w:r>
    </w:p>
    <w:p w14:paraId="712D75EA" w14:textId="7BAD12FB" w:rsidR="00DD3F60" w:rsidRPr="00146B64" w:rsidRDefault="00DD3F60" w:rsidP="00F343D6">
      <w:pPr>
        <w:pStyle w:val="NoSpacing"/>
        <w:ind w:left="2880"/>
        <w:rPr>
          <w:rFonts w:ascii="Calibri Light" w:hAnsi="Calibri Light"/>
        </w:rPr>
      </w:pPr>
      <w:r>
        <w:rPr>
          <w:rFonts w:ascii="Calibri Light" w:hAnsi="Calibri Light"/>
        </w:rPr>
        <w:t>Soccer Coach Packages – Drills &amp; Skills information to be handed out</w:t>
      </w:r>
    </w:p>
    <w:p w14:paraId="3B07D7A3" w14:textId="46DB7EC6" w:rsidR="00146B64" w:rsidRPr="00146B64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 xml:space="preserve">Associate Soccer Director: </w:t>
      </w:r>
      <w:r w:rsidR="00DD3F60">
        <w:rPr>
          <w:rFonts w:ascii="Calibri Light" w:hAnsi="Calibri Light"/>
        </w:rPr>
        <w:tab/>
        <w:t>Vacant</w:t>
      </w:r>
    </w:p>
    <w:p w14:paraId="2E6DCF0E" w14:textId="1A844D3A" w:rsidR="00C7580B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>Website Manager:</w:t>
      </w:r>
      <w:r w:rsidR="00874A4C">
        <w:rPr>
          <w:rFonts w:ascii="Calibri Light" w:hAnsi="Calibri Light"/>
        </w:rPr>
        <w:tab/>
      </w:r>
      <w:r w:rsidR="00505F92">
        <w:rPr>
          <w:rFonts w:ascii="Calibri Light" w:hAnsi="Calibri Light"/>
        </w:rPr>
        <w:t xml:space="preserve"> </w:t>
      </w:r>
      <w:r w:rsidR="00F343D6">
        <w:rPr>
          <w:rFonts w:ascii="Calibri Light" w:hAnsi="Calibri Light"/>
        </w:rPr>
        <w:tab/>
      </w:r>
      <w:r w:rsidR="00DD3F60">
        <w:rPr>
          <w:rFonts w:ascii="Calibri Light" w:hAnsi="Calibri Light"/>
        </w:rPr>
        <w:t>Vacant</w:t>
      </w:r>
    </w:p>
    <w:p w14:paraId="21B56D55" w14:textId="77777777" w:rsidR="00FD0079" w:rsidRDefault="00FD0079" w:rsidP="00FD0079">
      <w:pPr>
        <w:pStyle w:val="NoSpacing"/>
        <w:rPr>
          <w:rFonts w:ascii="Calibri Light" w:hAnsi="Calibri Light"/>
        </w:rPr>
      </w:pPr>
    </w:p>
    <w:p w14:paraId="49A9F5C2" w14:textId="3A21742B" w:rsidR="00081211" w:rsidRPr="00FD0079" w:rsidRDefault="00081211" w:rsidP="00FD0079">
      <w:pPr>
        <w:pStyle w:val="NoSpacing"/>
        <w:rPr>
          <w:rFonts w:ascii="Calibri Light" w:hAnsi="Calibri Light"/>
        </w:rPr>
      </w:pPr>
      <w:r w:rsidRPr="00747D9E">
        <w:rPr>
          <w:rFonts w:ascii="Calibri Light" w:hAnsi="Calibri Light" w:cs="Helvetica"/>
          <w:u w:val="single"/>
          <w:lang w:val="en-US"/>
        </w:rPr>
        <w:t xml:space="preserve">Positions to be filled: </w:t>
      </w:r>
    </w:p>
    <w:p w14:paraId="0FD14AE1" w14:textId="67539704" w:rsidR="00146B64" w:rsidRPr="00146B64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>President:</w:t>
      </w:r>
      <w:r w:rsidR="00DD3F60">
        <w:rPr>
          <w:rFonts w:ascii="Calibri Light" w:hAnsi="Calibri Light"/>
        </w:rPr>
        <w:tab/>
      </w:r>
      <w:r w:rsidR="00DD3F60">
        <w:rPr>
          <w:rFonts w:ascii="Calibri Light" w:hAnsi="Calibri Light"/>
        </w:rPr>
        <w:tab/>
      </w:r>
      <w:r w:rsidR="00DD3F60">
        <w:rPr>
          <w:rFonts w:ascii="Calibri Light" w:hAnsi="Calibri Light"/>
        </w:rPr>
        <w:tab/>
        <w:t>Mark nominated Sa</w:t>
      </w:r>
      <w:r w:rsidR="00FD6238">
        <w:rPr>
          <w:rFonts w:ascii="Calibri Light" w:hAnsi="Calibri Light"/>
        </w:rPr>
        <w:t>rah Smith, all in favour</w:t>
      </w:r>
      <w:r w:rsidR="00DD3F60">
        <w:rPr>
          <w:rFonts w:ascii="Calibri Light" w:hAnsi="Calibri Light"/>
        </w:rPr>
        <w:tab/>
      </w:r>
      <w:r w:rsidR="00DD3F60">
        <w:rPr>
          <w:rFonts w:ascii="Calibri Light" w:hAnsi="Calibri Light"/>
        </w:rPr>
        <w:tab/>
      </w:r>
    </w:p>
    <w:p w14:paraId="6B3245F2" w14:textId="5BB17DD1" w:rsidR="00146B64" w:rsidRPr="00146B64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>Vice President:</w:t>
      </w:r>
      <w:r w:rsidR="00DD3F60">
        <w:rPr>
          <w:rFonts w:ascii="Calibri Light" w:hAnsi="Calibri Light"/>
        </w:rPr>
        <w:tab/>
      </w:r>
      <w:r w:rsidR="00DD3F60">
        <w:rPr>
          <w:rFonts w:ascii="Calibri Light" w:hAnsi="Calibri Light"/>
        </w:rPr>
        <w:tab/>
      </w:r>
      <w:r w:rsidR="00DD3F60">
        <w:rPr>
          <w:rFonts w:ascii="Calibri Light" w:hAnsi="Calibri Light"/>
        </w:rPr>
        <w:tab/>
        <w:t>Cassandra Ayres volunteered</w:t>
      </w:r>
    </w:p>
    <w:p w14:paraId="02B23533" w14:textId="4E134F65" w:rsidR="00146B64" w:rsidRPr="00146B64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>Treasurer:</w:t>
      </w:r>
      <w:r w:rsidR="00DD3F60">
        <w:rPr>
          <w:rFonts w:ascii="Calibri Light" w:hAnsi="Calibri Light"/>
        </w:rPr>
        <w:tab/>
      </w:r>
      <w:r w:rsidR="00DD3F60">
        <w:rPr>
          <w:rFonts w:ascii="Calibri Light" w:hAnsi="Calibri Light"/>
        </w:rPr>
        <w:tab/>
      </w:r>
      <w:r w:rsidR="00DD3F60">
        <w:rPr>
          <w:rFonts w:ascii="Calibri Light" w:hAnsi="Calibri Light"/>
        </w:rPr>
        <w:tab/>
      </w:r>
      <w:r w:rsidR="00DD3F60" w:rsidRPr="00DD3F60">
        <w:rPr>
          <w:rFonts w:ascii="Calibri Light" w:hAnsi="Calibri Light"/>
        </w:rPr>
        <w:t>Amanda West volunteered</w:t>
      </w:r>
    </w:p>
    <w:p w14:paraId="09AFA8BE" w14:textId="67D9F0DE" w:rsidR="00146B64" w:rsidRPr="00146B64" w:rsidRDefault="00146B64" w:rsidP="00DD3F60">
      <w:pPr>
        <w:pStyle w:val="NoSpacing"/>
        <w:tabs>
          <w:tab w:val="left" w:pos="2917"/>
        </w:tabs>
        <w:rPr>
          <w:rFonts w:ascii="Calibri Light" w:hAnsi="Calibri Light"/>
        </w:rPr>
      </w:pPr>
      <w:r w:rsidRPr="00146B64">
        <w:rPr>
          <w:rFonts w:ascii="Calibri Light" w:hAnsi="Calibri Light"/>
        </w:rPr>
        <w:t>Secretary:</w:t>
      </w:r>
      <w:r w:rsidR="00DD3F60">
        <w:rPr>
          <w:rFonts w:ascii="Calibri Light" w:hAnsi="Calibri Light"/>
        </w:rPr>
        <w:tab/>
      </w:r>
      <w:r w:rsidR="009C2440">
        <w:rPr>
          <w:rFonts w:ascii="Calibri Light" w:hAnsi="Calibri Light"/>
        </w:rPr>
        <w:t xml:space="preserve">Sara </w:t>
      </w:r>
      <w:proofErr w:type="spellStart"/>
      <w:r w:rsidR="009C2440">
        <w:rPr>
          <w:rFonts w:ascii="Calibri Light" w:hAnsi="Calibri Light"/>
        </w:rPr>
        <w:t>Seacrist</w:t>
      </w:r>
      <w:proofErr w:type="spellEnd"/>
      <w:r w:rsidR="009C2440">
        <w:rPr>
          <w:rFonts w:ascii="Calibri Light" w:hAnsi="Calibri Light"/>
        </w:rPr>
        <w:t xml:space="preserve"> volunteered</w:t>
      </w:r>
    </w:p>
    <w:p w14:paraId="372B5FB1" w14:textId="047C78D6" w:rsidR="00146B64" w:rsidRPr="00146B64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 xml:space="preserve">Fundraising Coordinator: </w:t>
      </w:r>
      <w:r w:rsidR="00DD3F60">
        <w:rPr>
          <w:rFonts w:ascii="Calibri Light" w:hAnsi="Calibri Light"/>
        </w:rPr>
        <w:tab/>
        <w:t xml:space="preserve">Janelle </w:t>
      </w:r>
      <w:proofErr w:type="spellStart"/>
      <w:r w:rsidR="00DD3F60">
        <w:rPr>
          <w:rFonts w:ascii="Calibri Light" w:hAnsi="Calibri Light"/>
        </w:rPr>
        <w:t>D</w:t>
      </w:r>
      <w:r w:rsidR="00FD6238">
        <w:rPr>
          <w:rFonts w:ascii="Calibri Light" w:hAnsi="Calibri Light"/>
        </w:rPr>
        <w:t>ziekciarz</w:t>
      </w:r>
      <w:proofErr w:type="spellEnd"/>
      <w:r w:rsidR="00DD3F60">
        <w:rPr>
          <w:rFonts w:ascii="Calibri Light" w:hAnsi="Calibri Light"/>
        </w:rPr>
        <w:t xml:space="preserve"> volunteered</w:t>
      </w:r>
    </w:p>
    <w:p w14:paraId="1602E787" w14:textId="6D883539" w:rsidR="00146B64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>Hockey Director:</w:t>
      </w:r>
      <w:r w:rsidR="00DD3F60">
        <w:rPr>
          <w:rFonts w:ascii="Calibri Light" w:hAnsi="Calibri Light"/>
        </w:rPr>
        <w:tab/>
      </w:r>
      <w:r w:rsidR="00DD3F60">
        <w:rPr>
          <w:rFonts w:ascii="Calibri Light" w:hAnsi="Calibri Light"/>
        </w:rPr>
        <w:tab/>
      </w:r>
      <w:r w:rsidR="009C2440">
        <w:rPr>
          <w:rFonts w:ascii="Calibri Light" w:hAnsi="Calibri Light"/>
        </w:rPr>
        <w:t>Mark Lewis volunteered</w:t>
      </w:r>
    </w:p>
    <w:p w14:paraId="1D6EB057" w14:textId="2C288BD7" w:rsidR="009C2440" w:rsidRPr="00146B64" w:rsidRDefault="009C2440" w:rsidP="00146B64">
      <w:pPr>
        <w:pStyle w:val="NoSpacing"/>
        <w:rPr>
          <w:rFonts w:ascii="Calibri Light" w:hAnsi="Calibri Light"/>
        </w:rPr>
      </w:pPr>
      <w:r>
        <w:rPr>
          <w:rFonts w:ascii="Calibri Light" w:hAnsi="Calibri Light"/>
        </w:rPr>
        <w:t>Associate Hockey Director:</w:t>
      </w:r>
      <w:r>
        <w:rPr>
          <w:rFonts w:ascii="Calibri Light" w:hAnsi="Calibri Light"/>
        </w:rPr>
        <w:tab/>
        <w:t xml:space="preserve">Jeff </w:t>
      </w:r>
      <w:proofErr w:type="spellStart"/>
      <w:r>
        <w:rPr>
          <w:rFonts w:ascii="Calibri Light" w:hAnsi="Calibri Light"/>
        </w:rPr>
        <w:t>Dz</w:t>
      </w:r>
      <w:r w:rsidR="00FD6238">
        <w:rPr>
          <w:rFonts w:ascii="Calibri Light" w:hAnsi="Calibri Light"/>
        </w:rPr>
        <w:t>iekciarz</w:t>
      </w:r>
      <w:proofErr w:type="spellEnd"/>
      <w:r>
        <w:rPr>
          <w:rFonts w:ascii="Calibri Light" w:hAnsi="Calibri Light"/>
        </w:rPr>
        <w:t xml:space="preserve"> volunteered </w:t>
      </w:r>
    </w:p>
    <w:p w14:paraId="0878D627" w14:textId="3A750590" w:rsidR="00146B64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>Registrar</w:t>
      </w:r>
      <w:r>
        <w:rPr>
          <w:rFonts w:ascii="Calibri Light" w:hAnsi="Calibri Light"/>
        </w:rPr>
        <w:t>:</w:t>
      </w:r>
      <w:r w:rsidR="009C2440">
        <w:rPr>
          <w:rFonts w:ascii="Calibri Light" w:hAnsi="Calibri Light"/>
        </w:rPr>
        <w:tab/>
      </w:r>
      <w:r w:rsidR="009C2440">
        <w:rPr>
          <w:rFonts w:ascii="Calibri Light" w:hAnsi="Calibri Light"/>
        </w:rPr>
        <w:tab/>
      </w:r>
      <w:r w:rsidR="009C2440">
        <w:rPr>
          <w:rFonts w:ascii="Calibri Light" w:hAnsi="Calibri Light"/>
        </w:rPr>
        <w:tab/>
        <w:t>Tammy Seniuk volunteered</w:t>
      </w:r>
    </w:p>
    <w:p w14:paraId="3E3F233F" w14:textId="53E6742E" w:rsidR="003F3D46" w:rsidRPr="00146B64" w:rsidRDefault="003F3D46" w:rsidP="00146B64">
      <w:pPr>
        <w:pStyle w:val="NoSpacing"/>
        <w:rPr>
          <w:rFonts w:ascii="Calibri Light" w:hAnsi="Calibri Light"/>
        </w:rPr>
      </w:pPr>
      <w:r>
        <w:rPr>
          <w:rFonts w:ascii="Calibri Light" w:hAnsi="Calibri Light"/>
        </w:rPr>
        <w:t>Tournament Coordinator:</w:t>
      </w:r>
      <w:r w:rsidR="009C2440">
        <w:rPr>
          <w:rFonts w:ascii="Calibri Light" w:hAnsi="Calibri Light"/>
        </w:rPr>
        <w:tab/>
        <w:t xml:space="preserve">Jeff </w:t>
      </w:r>
      <w:proofErr w:type="spellStart"/>
      <w:r w:rsidR="009C2440">
        <w:rPr>
          <w:rFonts w:ascii="Calibri Light" w:hAnsi="Calibri Light"/>
        </w:rPr>
        <w:t>Dz</w:t>
      </w:r>
      <w:r w:rsidR="00FD6238">
        <w:rPr>
          <w:rFonts w:ascii="Calibri Light" w:hAnsi="Calibri Light"/>
        </w:rPr>
        <w:t>iekciarz</w:t>
      </w:r>
      <w:proofErr w:type="spellEnd"/>
      <w:r w:rsidR="009C2440">
        <w:rPr>
          <w:rFonts w:ascii="Calibri Light" w:hAnsi="Calibri Light"/>
        </w:rPr>
        <w:t xml:space="preserve"> volunteered</w:t>
      </w:r>
    </w:p>
    <w:p w14:paraId="1EBC3ACF" w14:textId="4D0982A5" w:rsidR="00146B64" w:rsidRPr="00146B64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>Referee in Chief</w:t>
      </w:r>
      <w:r>
        <w:rPr>
          <w:rFonts w:ascii="Calibri Light" w:hAnsi="Calibri Light"/>
        </w:rPr>
        <w:t>:</w:t>
      </w:r>
      <w:r w:rsidR="009C2440">
        <w:rPr>
          <w:rFonts w:ascii="Calibri Light" w:hAnsi="Calibri Light"/>
        </w:rPr>
        <w:tab/>
      </w:r>
      <w:r w:rsidR="009C2440">
        <w:rPr>
          <w:rFonts w:ascii="Calibri Light" w:hAnsi="Calibri Light"/>
        </w:rPr>
        <w:tab/>
        <w:t>Renee Lapierre volunteered</w:t>
      </w:r>
    </w:p>
    <w:p w14:paraId="3628EA38" w14:textId="115A05DA" w:rsidR="00146B64" w:rsidRPr="00146B64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>Soccer Director:</w:t>
      </w:r>
      <w:r w:rsidR="009C2440">
        <w:rPr>
          <w:rFonts w:ascii="Calibri Light" w:hAnsi="Calibri Light"/>
        </w:rPr>
        <w:tab/>
      </w:r>
      <w:r w:rsidR="009C2440">
        <w:rPr>
          <w:rFonts w:ascii="Calibri Light" w:hAnsi="Calibri Light"/>
        </w:rPr>
        <w:tab/>
      </w:r>
      <w:r w:rsidR="009C2440">
        <w:rPr>
          <w:rFonts w:ascii="Calibri Light" w:hAnsi="Calibri Light"/>
        </w:rPr>
        <w:tab/>
        <w:t>Nicole Kammer volunteered</w:t>
      </w:r>
    </w:p>
    <w:p w14:paraId="599577DF" w14:textId="1F7362CD" w:rsidR="00081211" w:rsidRDefault="00146B64" w:rsidP="00146B64">
      <w:pPr>
        <w:pStyle w:val="NoSpacing"/>
        <w:rPr>
          <w:rFonts w:ascii="Calibri Light" w:hAnsi="Calibri Light"/>
        </w:rPr>
      </w:pPr>
      <w:r w:rsidRPr="00146B64">
        <w:rPr>
          <w:rFonts w:ascii="Calibri Light" w:hAnsi="Calibri Light"/>
        </w:rPr>
        <w:t xml:space="preserve">Associate Soccer Director: </w:t>
      </w:r>
      <w:r w:rsidR="009C2440">
        <w:rPr>
          <w:rFonts w:ascii="Calibri Light" w:hAnsi="Calibri Light"/>
        </w:rPr>
        <w:tab/>
      </w:r>
      <w:proofErr w:type="spellStart"/>
      <w:r w:rsidR="009C2440">
        <w:rPr>
          <w:rFonts w:ascii="Calibri Light" w:hAnsi="Calibri Light"/>
        </w:rPr>
        <w:t>Gaylene</w:t>
      </w:r>
      <w:proofErr w:type="spellEnd"/>
      <w:r w:rsidR="009C2440">
        <w:rPr>
          <w:rFonts w:ascii="Calibri Light" w:hAnsi="Calibri Light"/>
        </w:rPr>
        <w:t xml:space="preserve"> </w:t>
      </w:r>
      <w:proofErr w:type="spellStart"/>
      <w:r w:rsidR="009C2440">
        <w:rPr>
          <w:rFonts w:ascii="Calibri Light" w:hAnsi="Calibri Light"/>
        </w:rPr>
        <w:t>Danilkewich</w:t>
      </w:r>
      <w:proofErr w:type="spellEnd"/>
      <w:r w:rsidR="009C2440">
        <w:rPr>
          <w:rFonts w:ascii="Calibri Light" w:hAnsi="Calibri Light"/>
        </w:rPr>
        <w:t xml:space="preserve"> volunteered</w:t>
      </w:r>
    </w:p>
    <w:p w14:paraId="17BC3CE5" w14:textId="65E17E5B" w:rsidR="00F438F0" w:rsidRPr="00081211" w:rsidRDefault="00F438F0" w:rsidP="00081211">
      <w:pPr>
        <w:pStyle w:val="NoSpacing"/>
        <w:rPr>
          <w:rFonts w:ascii="Calibri Light" w:hAnsi="Calibri Light"/>
        </w:rPr>
      </w:pPr>
      <w:r>
        <w:rPr>
          <w:rFonts w:ascii="Calibri Light" w:hAnsi="Calibri Light"/>
        </w:rPr>
        <w:tab/>
      </w:r>
      <w:r>
        <w:rPr>
          <w:rFonts w:ascii="Calibri Light" w:hAnsi="Calibri Light"/>
        </w:rPr>
        <w:tab/>
      </w:r>
      <w:r>
        <w:rPr>
          <w:rFonts w:ascii="Calibri Light" w:hAnsi="Calibri Light"/>
        </w:rPr>
        <w:tab/>
      </w:r>
    </w:p>
    <w:p w14:paraId="25429D7E" w14:textId="49522F70" w:rsidR="00FD0079" w:rsidRPr="00BA2BEF" w:rsidRDefault="00FD0079" w:rsidP="00FD0079">
      <w:pPr>
        <w:widowControl w:val="0"/>
        <w:autoSpaceDE w:val="0"/>
        <w:autoSpaceDN w:val="0"/>
        <w:adjustRightInd w:val="0"/>
        <w:spacing w:after="0" w:line="240" w:lineRule="auto"/>
        <w:rPr>
          <w:rFonts w:ascii="Calibri Light" w:hAnsi="Calibri Light" w:cs="Helvetica"/>
          <w:lang w:val="en-US"/>
        </w:rPr>
      </w:pPr>
      <w:r>
        <w:rPr>
          <w:rFonts w:ascii="Calibri Light" w:hAnsi="Calibri Light"/>
        </w:rPr>
        <w:t>Meeting Adjourned:</w:t>
      </w:r>
      <w:r>
        <w:rPr>
          <w:rFonts w:ascii="Calibri Light" w:hAnsi="Calibri Light"/>
        </w:rPr>
        <w:tab/>
      </w:r>
      <w:r w:rsidR="009C2440">
        <w:rPr>
          <w:rFonts w:ascii="Calibri Light" w:hAnsi="Calibri Light"/>
        </w:rPr>
        <w:tab/>
      </w:r>
      <w:r w:rsidR="00581C3C">
        <w:rPr>
          <w:rFonts w:ascii="Calibri Light" w:hAnsi="Calibri Light"/>
        </w:rPr>
        <w:t>7:35 p.m.</w:t>
      </w:r>
    </w:p>
    <w:p w14:paraId="07A0A393" w14:textId="77777777" w:rsidR="00FD0079" w:rsidRPr="005D6E6E" w:rsidRDefault="00FD0079" w:rsidP="00FD0079">
      <w:pPr>
        <w:pStyle w:val="NoSpacing"/>
        <w:rPr>
          <w:rFonts w:ascii="Calibri Light" w:hAnsi="Calibri Light"/>
        </w:rPr>
      </w:pPr>
    </w:p>
    <w:p w14:paraId="2FBDF3E6" w14:textId="6279DDC3" w:rsidR="00FD0079" w:rsidRDefault="00FD0079" w:rsidP="00FD0079">
      <w:pPr>
        <w:pStyle w:val="NoSpacing"/>
        <w:rPr>
          <w:rFonts w:ascii="Calibri Light" w:hAnsi="Calibri Light"/>
        </w:rPr>
      </w:pPr>
      <w:r w:rsidRPr="005D6E6E">
        <w:rPr>
          <w:rFonts w:ascii="Calibri Light" w:hAnsi="Calibri Light"/>
        </w:rPr>
        <w:t>Next Meeting:</w:t>
      </w:r>
      <w:r w:rsidR="009C2440">
        <w:rPr>
          <w:rFonts w:ascii="Calibri Light" w:hAnsi="Calibri Light"/>
        </w:rPr>
        <w:tab/>
      </w:r>
      <w:r w:rsidR="009C2440">
        <w:rPr>
          <w:rFonts w:ascii="Calibri Light" w:hAnsi="Calibri Light"/>
        </w:rPr>
        <w:tab/>
      </w:r>
      <w:r w:rsidR="009C2440">
        <w:rPr>
          <w:rFonts w:ascii="Calibri Light" w:hAnsi="Calibri Light"/>
        </w:rPr>
        <w:tab/>
        <w:t>May 10</w:t>
      </w:r>
      <w:r w:rsidR="009C2440" w:rsidRPr="00581C3C">
        <w:rPr>
          <w:rFonts w:ascii="Calibri Light" w:hAnsi="Calibri Light"/>
          <w:vertAlign w:val="superscript"/>
        </w:rPr>
        <w:t>th</w:t>
      </w:r>
      <w:r w:rsidR="00581C3C">
        <w:rPr>
          <w:rFonts w:ascii="Calibri Light" w:hAnsi="Calibri Light"/>
        </w:rPr>
        <w:t xml:space="preserve"> @ 7:30 p.m. </w:t>
      </w:r>
    </w:p>
    <w:sectPr w:rsidR="00FD0079" w:rsidSect="00211EC3">
      <w:headerReference w:type="default" r:id="rId7"/>
      <w:pgSz w:w="12240" w:h="15840"/>
      <w:pgMar w:top="720" w:right="907" w:bottom="720" w:left="90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008E29" w14:textId="77777777" w:rsidR="00145AE9" w:rsidRDefault="00145AE9" w:rsidP="006329B3">
      <w:pPr>
        <w:spacing w:after="0" w:line="240" w:lineRule="auto"/>
      </w:pPr>
      <w:r>
        <w:separator/>
      </w:r>
    </w:p>
  </w:endnote>
  <w:endnote w:type="continuationSeparator" w:id="0">
    <w:p w14:paraId="27462451" w14:textId="77777777" w:rsidR="00145AE9" w:rsidRDefault="00145AE9" w:rsidP="006329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C85B92" w14:textId="77777777" w:rsidR="00145AE9" w:rsidRDefault="00145AE9" w:rsidP="006329B3">
      <w:pPr>
        <w:spacing w:after="0" w:line="240" w:lineRule="auto"/>
      </w:pPr>
      <w:r>
        <w:separator/>
      </w:r>
    </w:p>
  </w:footnote>
  <w:footnote w:type="continuationSeparator" w:id="0">
    <w:p w14:paraId="242E1429" w14:textId="77777777" w:rsidR="00145AE9" w:rsidRDefault="00145AE9" w:rsidP="006329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E64485" w14:textId="736301EF" w:rsidR="00AE1C14" w:rsidRPr="00D709C6" w:rsidRDefault="00AE1C14" w:rsidP="00A24C10">
    <w:pPr>
      <w:pStyle w:val="NoSpacing"/>
      <w:rPr>
        <w:rFonts w:ascii="Calibri" w:hAnsi="Calibri"/>
        <w:b/>
      </w:rPr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277FC5" wp14:editId="52C23C73">
              <wp:simplePos x="0" y="0"/>
              <wp:positionH relativeFrom="column">
                <wp:posOffset>1600200</wp:posOffset>
              </wp:positionH>
              <wp:positionV relativeFrom="paragraph">
                <wp:posOffset>349885</wp:posOffset>
              </wp:positionV>
              <wp:extent cx="4686300" cy="342900"/>
              <wp:effectExtent l="0" t="0" r="0" b="1270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6863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205E005" w14:textId="12EB8F99" w:rsidR="00AE1C14" w:rsidRPr="00FC25E0" w:rsidRDefault="00AE1C14">
                          <w:pPr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sz w:val="36"/>
                              <w:szCs w:val="36"/>
                            </w:rPr>
                            <w:t>BMSA Meeting Agenda April 12</w:t>
                          </w:r>
                          <w:r w:rsidRPr="000F78D9">
                            <w:rPr>
                              <w:sz w:val="36"/>
                              <w:szCs w:val="36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sz w:val="36"/>
                              <w:szCs w:val="36"/>
                            </w:rPr>
                            <w:t>, 201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277FC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26pt;margin-top:27.55pt;width:369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" filled="f" stroked="f">
              <v:textbox>
                <w:txbxContent>
                  <w:p w14:paraId="3205E005" w14:textId="12EB8F99" w:rsidR="00AE1C14" w:rsidRPr="00FC25E0" w:rsidRDefault="00AE1C14">
                    <w:pPr>
                      <w:rPr>
                        <w:sz w:val="36"/>
                        <w:szCs w:val="36"/>
                      </w:rPr>
                    </w:pPr>
                    <w:r>
                      <w:rPr>
                        <w:sz w:val="36"/>
                        <w:szCs w:val="36"/>
                      </w:rPr>
                      <w:t>BMSA Meeting Agenda April 12</w:t>
                    </w:r>
                    <w:r w:rsidRPr="000F78D9">
                      <w:rPr>
                        <w:sz w:val="36"/>
                        <w:szCs w:val="36"/>
                        <w:vertAlign w:val="superscript"/>
                      </w:rPr>
                      <w:t>th</w:t>
                    </w:r>
                    <w:r>
                      <w:rPr>
                        <w:sz w:val="36"/>
                        <w:szCs w:val="36"/>
                      </w:rPr>
                      <w:t>, 2017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CA"/>
      </w:rPr>
      <w:drawing>
        <wp:inline distT="0" distB="0" distL="0" distR="0" wp14:anchorId="52704F1F" wp14:editId="3CE68AAE">
          <wp:extent cx="1026795" cy="1009650"/>
          <wp:effectExtent l="0" t="0" r="1905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679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03A00BC" w14:textId="77777777" w:rsidR="00AE1C14" w:rsidRDefault="00AE1C1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85275F"/>
    <w:multiLevelType w:val="hybridMultilevel"/>
    <w:tmpl w:val="CC9E72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11B13FD"/>
    <w:multiLevelType w:val="hybridMultilevel"/>
    <w:tmpl w:val="240A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F64DC9"/>
    <w:multiLevelType w:val="hybridMultilevel"/>
    <w:tmpl w:val="1FC2D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C871E8"/>
    <w:multiLevelType w:val="hybridMultilevel"/>
    <w:tmpl w:val="6824C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922F3B"/>
    <w:multiLevelType w:val="hybridMultilevel"/>
    <w:tmpl w:val="3DD6AF50"/>
    <w:lvl w:ilvl="0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2EA4077"/>
    <w:multiLevelType w:val="hybridMultilevel"/>
    <w:tmpl w:val="DEEEF244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6">
    <w:nsid w:val="14CA464A"/>
    <w:multiLevelType w:val="hybridMultilevel"/>
    <w:tmpl w:val="6DD64A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0F7A38"/>
    <w:multiLevelType w:val="hybridMultilevel"/>
    <w:tmpl w:val="2898B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F65471"/>
    <w:multiLevelType w:val="hybridMultilevel"/>
    <w:tmpl w:val="6BB439C2"/>
    <w:lvl w:ilvl="0" w:tplc="04090005">
      <w:start w:val="1"/>
      <w:numFmt w:val="bullet"/>
      <w:lvlText w:val=""/>
      <w:lvlJc w:val="left"/>
      <w:pPr>
        <w:ind w:left="2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9">
    <w:nsid w:val="1E794630"/>
    <w:multiLevelType w:val="hybridMultilevel"/>
    <w:tmpl w:val="46BA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B71AFB"/>
    <w:multiLevelType w:val="hybridMultilevel"/>
    <w:tmpl w:val="7C400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223185"/>
    <w:multiLevelType w:val="hybridMultilevel"/>
    <w:tmpl w:val="F6E0B906"/>
    <w:lvl w:ilvl="0" w:tplc="04090005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2">
    <w:nsid w:val="268911A9"/>
    <w:multiLevelType w:val="hybridMultilevel"/>
    <w:tmpl w:val="AFCCA3C6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3">
    <w:nsid w:val="29711461"/>
    <w:multiLevelType w:val="hybridMultilevel"/>
    <w:tmpl w:val="297278A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">
    <w:nsid w:val="2E1F27CA"/>
    <w:multiLevelType w:val="hybridMultilevel"/>
    <w:tmpl w:val="E292A1DE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2FA04114"/>
    <w:multiLevelType w:val="hybridMultilevel"/>
    <w:tmpl w:val="316A37A0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>
    <w:nsid w:val="30BD6F0E"/>
    <w:multiLevelType w:val="hybridMultilevel"/>
    <w:tmpl w:val="7856D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3545891"/>
    <w:multiLevelType w:val="hybridMultilevel"/>
    <w:tmpl w:val="6EB0CB9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>
    <w:nsid w:val="35E012BC"/>
    <w:multiLevelType w:val="hybridMultilevel"/>
    <w:tmpl w:val="E4DA01FC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9">
    <w:nsid w:val="3F2243B1"/>
    <w:multiLevelType w:val="hybridMultilevel"/>
    <w:tmpl w:val="24DA08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42627A3B"/>
    <w:multiLevelType w:val="hybridMultilevel"/>
    <w:tmpl w:val="F37462DA"/>
    <w:lvl w:ilvl="0" w:tplc="10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1">
    <w:nsid w:val="43932AC6"/>
    <w:multiLevelType w:val="hybridMultilevel"/>
    <w:tmpl w:val="6F429AE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466E216E"/>
    <w:multiLevelType w:val="hybridMultilevel"/>
    <w:tmpl w:val="1E060C4C"/>
    <w:lvl w:ilvl="0" w:tplc="10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3">
    <w:nsid w:val="4E0B4E12"/>
    <w:multiLevelType w:val="hybridMultilevel"/>
    <w:tmpl w:val="D52EE3C2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4">
    <w:nsid w:val="505B09B2"/>
    <w:multiLevelType w:val="hybridMultilevel"/>
    <w:tmpl w:val="5204C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FF50107"/>
    <w:multiLevelType w:val="hybridMultilevel"/>
    <w:tmpl w:val="07C2F5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614A2917"/>
    <w:multiLevelType w:val="hybridMultilevel"/>
    <w:tmpl w:val="437A2160"/>
    <w:lvl w:ilvl="0" w:tplc="04090005">
      <w:start w:val="1"/>
      <w:numFmt w:val="bullet"/>
      <w:lvlText w:val=""/>
      <w:lvlJc w:val="left"/>
      <w:pPr>
        <w:ind w:left="1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7">
    <w:nsid w:val="62F11413"/>
    <w:multiLevelType w:val="hybridMultilevel"/>
    <w:tmpl w:val="84E02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72B35B0"/>
    <w:multiLevelType w:val="hybridMultilevel"/>
    <w:tmpl w:val="E2E61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29">
    <w:nsid w:val="69F7008A"/>
    <w:multiLevelType w:val="hybridMultilevel"/>
    <w:tmpl w:val="D2F224D0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0">
    <w:nsid w:val="6C3B5B37"/>
    <w:multiLevelType w:val="hybridMultilevel"/>
    <w:tmpl w:val="13B4274E"/>
    <w:lvl w:ilvl="0" w:tplc="04090005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31">
    <w:nsid w:val="75C55329"/>
    <w:multiLevelType w:val="hybridMultilevel"/>
    <w:tmpl w:val="1C8A4D3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25"/>
  </w:num>
  <w:num w:numId="4">
    <w:abstractNumId w:val="17"/>
  </w:num>
  <w:num w:numId="5">
    <w:abstractNumId w:val="29"/>
  </w:num>
  <w:num w:numId="6">
    <w:abstractNumId w:val="7"/>
  </w:num>
  <w:num w:numId="7">
    <w:abstractNumId w:val="27"/>
  </w:num>
  <w:num w:numId="8">
    <w:abstractNumId w:val="14"/>
  </w:num>
  <w:num w:numId="9">
    <w:abstractNumId w:val="8"/>
  </w:num>
  <w:num w:numId="10">
    <w:abstractNumId w:val="23"/>
  </w:num>
  <w:num w:numId="11">
    <w:abstractNumId w:val="15"/>
  </w:num>
  <w:num w:numId="12">
    <w:abstractNumId w:val="19"/>
  </w:num>
  <w:num w:numId="13">
    <w:abstractNumId w:val="18"/>
  </w:num>
  <w:num w:numId="14">
    <w:abstractNumId w:val="3"/>
  </w:num>
  <w:num w:numId="15">
    <w:abstractNumId w:val="13"/>
  </w:num>
  <w:num w:numId="16">
    <w:abstractNumId w:val="5"/>
  </w:num>
  <w:num w:numId="17">
    <w:abstractNumId w:val="12"/>
  </w:num>
  <w:num w:numId="18">
    <w:abstractNumId w:val="30"/>
  </w:num>
  <w:num w:numId="19">
    <w:abstractNumId w:val="9"/>
  </w:num>
  <w:num w:numId="20">
    <w:abstractNumId w:val="28"/>
  </w:num>
  <w:num w:numId="21">
    <w:abstractNumId w:val="0"/>
  </w:num>
  <w:num w:numId="22">
    <w:abstractNumId w:val="1"/>
  </w:num>
  <w:num w:numId="23">
    <w:abstractNumId w:val="16"/>
  </w:num>
  <w:num w:numId="24">
    <w:abstractNumId w:val="31"/>
  </w:num>
  <w:num w:numId="25">
    <w:abstractNumId w:val="11"/>
  </w:num>
  <w:num w:numId="26">
    <w:abstractNumId w:val="24"/>
  </w:num>
  <w:num w:numId="27">
    <w:abstractNumId w:val="26"/>
  </w:num>
  <w:num w:numId="28">
    <w:abstractNumId w:val="21"/>
  </w:num>
  <w:num w:numId="29">
    <w:abstractNumId w:val="4"/>
  </w:num>
  <w:num w:numId="30">
    <w:abstractNumId w:val="22"/>
  </w:num>
  <w:num w:numId="31">
    <w:abstractNumId w:val="6"/>
  </w:num>
  <w:num w:numId="32">
    <w:abstractNumId w:val="2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zEyNTE1szQxsjRU0lEKTi0uzszPAykwrAUAwx3j9CwAAAA="/>
  </w:docVars>
  <w:rsids>
    <w:rsidRoot w:val="00B64B61"/>
    <w:rsid w:val="00001F2A"/>
    <w:rsid w:val="00002403"/>
    <w:rsid w:val="00005D76"/>
    <w:rsid w:val="00011149"/>
    <w:rsid w:val="0001469F"/>
    <w:rsid w:val="00016805"/>
    <w:rsid w:val="00016B13"/>
    <w:rsid w:val="00026AF2"/>
    <w:rsid w:val="00031657"/>
    <w:rsid w:val="00032D68"/>
    <w:rsid w:val="00037E8C"/>
    <w:rsid w:val="00041416"/>
    <w:rsid w:val="00052DCA"/>
    <w:rsid w:val="000532E2"/>
    <w:rsid w:val="0006295B"/>
    <w:rsid w:val="0006615A"/>
    <w:rsid w:val="00071A84"/>
    <w:rsid w:val="00081211"/>
    <w:rsid w:val="00095552"/>
    <w:rsid w:val="000B2CC9"/>
    <w:rsid w:val="000B71CA"/>
    <w:rsid w:val="000B7C74"/>
    <w:rsid w:val="000D1C06"/>
    <w:rsid w:val="000D2525"/>
    <w:rsid w:val="000D4E0B"/>
    <w:rsid w:val="000D7584"/>
    <w:rsid w:val="000E1FCC"/>
    <w:rsid w:val="000E5FA0"/>
    <w:rsid w:val="000E67C0"/>
    <w:rsid w:val="000F78D9"/>
    <w:rsid w:val="0011351E"/>
    <w:rsid w:val="0011424C"/>
    <w:rsid w:val="00120952"/>
    <w:rsid w:val="001277A9"/>
    <w:rsid w:val="001338C1"/>
    <w:rsid w:val="00144581"/>
    <w:rsid w:val="00145AE9"/>
    <w:rsid w:val="00146909"/>
    <w:rsid w:val="00146B64"/>
    <w:rsid w:val="00146DF7"/>
    <w:rsid w:val="00163566"/>
    <w:rsid w:val="00181B9D"/>
    <w:rsid w:val="00190464"/>
    <w:rsid w:val="001945BD"/>
    <w:rsid w:val="00194868"/>
    <w:rsid w:val="00196559"/>
    <w:rsid w:val="001967E4"/>
    <w:rsid w:val="001B16B7"/>
    <w:rsid w:val="001B76C2"/>
    <w:rsid w:val="001D19A7"/>
    <w:rsid w:val="00211BCC"/>
    <w:rsid w:val="00211EC3"/>
    <w:rsid w:val="00226B1D"/>
    <w:rsid w:val="002312CD"/>
    <w:rsid w:val="0024727D"/>
    <w:rsid w:val="002519A9"/>
    <w:rsid w:val="002540A0"/>
    <w:rsid w:val="00255520"/>
    <w:rsid w:val="002636B4"/>
    <w:rsid w:val="002770D4"/>
    <w:rsid w:val="00281100"/>
    <w:rsid w:val="002852DF"/>
    <w:rsid w:val="002973F8"/>
    <w:rsid w:val="0029795F"/>
    <w:rsid w:val="002A21D0"/>
    <w:rsid w:val="002B0CF8"/>
    <w:rsid w:val="002B6221"/>
    <w:rsid w:val="002C2F86"/>
    <w:rsid w:val="002C7C8A"/>
    <w:rsid w:val="002D10F6"/>
    <w:rsid w:val="002D7EFC"/>
    <w:rsid w:val="002F4DFF"/>
    <w:rsid w:val="00307D91"/>
    <w:rsid w:val="003244CF"/>
    <w:rsid w:val="00341D3D"/>
    <w:rsid w:val="00341E46"/>
    <w:rsid w:val="00346C58"/>
    <w:rsid w:val="003502B0"/>
    <w:rsid w:val="003546A5"/>
    <w:rsid w:val="0035630A"/>
    <w:rsid w:val="00363672"/>
    <w:rsid w:val="00363D6B"/>
    <w:rsid w:val="00364E8C"/>
    <w:rsid w:val="00365C93"/>
    <w:rsid w:val="0037212F"/>
    <w:rsid w:val="00375EBE"/>
    <w:rsid w:val="0038764C"/>
    <w:rsid w:val="0039475F"/>
    <w:rsid w:val="003A0F7C"/>
    <w:rsid w:val="003A3A13"/>
    <w:rsid w:val="003A3B20"/>
    <w:rsid w:val="003A402E"/>
    <w:rsid w:val="003A6691"/>
    <w:rsid w:val="003A6DC2"/>
    <w:rsid w:val="003B4524"/>
    <w:rsid w:val="003C369B"/>
    <w:rsid w:val="003C63E3"/>
    <w:rsid w:val="003C71F4"/>
    <w:rsid w:val="003E01CD"/>
    <w:rsid w:val="003E28A2"/>
    <w:rsid w:val="003E64E5"/>
    <w:rsid w:val="003E7D05"/>
    <w:rsid w:val="003F3D46"/>
    <w:rsid w:val="003F6368"/>
    <w:rsid w:val="0041108C"/>
    <w:rsid w:val="004113FC"/>
    <w:rsid w:val="00436346"/>
    <w:rsid w:val="00443D64"/>
    <w:rsid w:val="00447FBD"/>
    <w:rsid w:val="00450B6A"/>
    <w:rsid w:val="00454E38"/>
    <w:rsid w:val="0046352C"/>
    <w:rsid w:val="0046457A"/>
    <w:rsid w:val="00472A76"/>
    <w:rsid w:val="004939A2"/>
    <w:rsid w:val="004953A2"/>
    <w:rsid w:val="004A3877"/>
    <w:rsid w:val="004B0414"/>
    <w:rsid w:val="004C4FDE"/>
    <w:rsid w:val="004D0825"/>
    <w:rsid w:val="004D4C22"/>
    <w:rsid w:val="004D4E09"/>
    <w:rsid w:val="004F277E"/>
    <w:rsid w:val="004F43D6"/>
    <w:rsid w:val="00504502"/>
    <w:rsid w:val="00505F92"/>
    <w:rsid w:val="00520FD2"/>
    <w:rsid w:val="00534231"/>
    <w:rsid w:val="00552282"/>
    <w:rsid w:val="005531FC"/>
    <w:rsid w:val="00554944"/>
    <w:rsid w:val="00554D60"/>
    <w:rsid w:val="00555536"/>
    <w:rsid w:val="00556996"/>
    <w:rsid w:val="00556BF3"/>
    <w:rsid w:val="0056010D"/>
    <w:rsid w:val="00564378"/>
    <w:rsid w:val="00564A71"/>
    <w:rsid w:val="005739AE"/>
    <w:rsid w:val="00581C3C"/>
    <w:rsid w:val="00585F70"/>
    <w:rsid w:val="005876A4"/>
    <w:rsid w:val="005A714A"/>
    <w:rsid w:val="005A7871"/>
    <w:rsid w:val="005C342A"/>
    <w:rsid w:val="005C5017"/>
    <w:rsid w:val="005D087D"/>
    <w:rsid w:val="005D1CE2"/>
    <w:rsid w:val="005D6E6E"/>
    <w:rsid w:val="005E3660"/>
    <w:rsid w:val="005E4455"/>
    <w:rsid w:val="005E6ED8"/>
    <w:rsid w:val="005E7963"/>
    <w:rsid w:val="005F0F7C"/>
    <w:rsid w:val="005F1AF5"/>
    <w:rsid w:val="00601149"/>
    <w:rsid w:val="0060500A"/>
    <w:rsid w:val="00605246"/>
    <w:rsid w:val="00614F11"/>
    <w:rsid w:val="00624475"/>
    <w:rsid w:val="00624FED"/>
    <w:rsid w:val="006329B3"/>
    <w:rsid w:val="006533F2"/>
    <w:rsid w:val="00660209"/>
    <w:rsid w:val="00672F60"/>
    <w:rsid w:val="0067446E"/>
    <w:rsid w:val="0069274E"/>
    <w:rsid w:val="006951F6"/>
    <w:rsid w:val="00695F3A"/>
    <w:rsid w:val="006B03FE"/>
    <w:rsid w:val="006C26E1"/>
    <w:rsid w:val="006D63C7"/>
    <w:rsid w:val="006E04ED"/>
    <w:rsid w:val="006E6A04"/>
    <w:rsid w:val="006F0547"/>
    <w:rsid w:val="006F0A3E"/>
    <w:rsid w:val="00703303"/>
    <w:rsid w:val="007064C6"/>
    <w:rsid w:val="00710B76"/>
    <w:rsid w:val="0071262B"/>
    <w:rsid w:val="00726BB9"/>
    <w:rsid w:val="007309BF"/>
    <w:rsid w:val="007323CA"/>
    <w:rsid w:val="007331F5"/>
    <w:rsid w:val="00733334"/>
    <w:rsid w:val="00734F93"/>
    <w:rsid w:val="00742588"/>
    <w:rsid w:val="00747D9E"/>
    <w:rsid w:val="00750A5A"/>
    <w:rsid w:val="00750F2C"/>
    <w:rsid w:val="00753EC8"/>
    <w:rsid w:val="00754A3A"/>
    <w:rsid w:val="0075770F"/>
    <w:rsid w:val="00766F16"/>
    <w:rsid w:val="00772534"/>
    <w:rsid w:val="007809A1"/>
    <w:rsid w:val="007828B6"/>
    <w:rsid w:val="007904DB"/>
    <w:rsid w:val="00795B34"/>
    <w:rsid w:val="007A57F6"/>
    <w:rsid w:val="007B53A8"/>
    <w:rsid w:val="007B7947"/>
    <w:rsid w:val="007C364C"/>
    <w:rsid w:val="007D274E"/>
    <w:rsid w:val="007F1797"/>
    <w:rsid w:val="0082283B"/>
    <w:rsid w:val="00830015"/>
    <w:rsid w:val="008444E9"/>
    <w:rsid w:val="008460DE"/>
    <w:rsid w:val="00846957"/>
    <w:rsid w:val="00851D70"/>
    <w:rsid w:val="00862B77"/>
    <w:rsid w:val="00862EA9"/>
    <w:rsid w:val="00870D31"/>
    <w:rsid w:val="00872F28"/>
    <w:rsid w:val="00874417"/>
    <w:rsid w:val="00874A4C"/>
    <w:rsid w:val="00875EEB"/>
    <w:rsid w:val="00885542"/>
    <w:rsid w:val="00897947"/>
    <w:rsid w:val="008A1F49"/>
    <w:rsid w:val="008A2982"/>
    <w:rsid w:val="008A5B00"/>
    <w:rsid w:val="008A7953"/>
    <w:rsid w:val="008A7C7E"/>
    <w:rsid w:val="008B4D58"/>
    <w:rsid w:val="008B770B"/>
    <w:rsid w:val="008B771F"/>
    <w:rsid w:val="008D1B4F"/>
    <w:rsid w:val="008D3098"/>
    <w:rsid w:val="008D3A1A"/>
    <w:rsid w:val="008D470D"/>
    <w:rsid w:val="008D6CC7"/>
    <w:rsid w:val="008E63EF"/>
    <w:rsid w:val="008F2CDB"/>
    <w:rsid w:val="008F34D0"/>
    <w:rsid w:val="00901DA2"/>
    <w:rsid w:val="00903553"/>
    <w:rsid w:val="00910863"/>
    <w:rsid w:val="00914564"/>
    <w:rsid w:val="0091689B"/>
    <w:rsid w:val="00920757"/>
    <w:rsid w:val="00942D07"/>
    <w:rsid w:val="0095191A"/>
    <w:rsid w:val="009707BA"/>
    <w:rsid w:val="00970D17"/>
    <w:rsid w:val="00977794"/>
    <w:rsid w:val="00981C13"/>
    <w:rsid w:val="0098378F"/>
    <w:rsid w:val="00983B9A"/>
    <w:rsid w:val="009865F9"/>
    <w:rsid w:val="00990A9F"/>
    <w:rsid w:val="00991646"/>
    <w:rsid w:val="00997883"/>
    <w:rsid w:val="009A1594"/>
    <w:rsid w:val="009C0149"/>
    <w:rsid w:val="009C0CBE"/>
    <w:rsid w:val="009C2440"/>
    <w:rsid w:val="009C3C5F"/>
    <w:rsid w:val="009D4546"/>
    <w:rsid w:val="009F3F62"/>
    <w:rsid w:val="009F4D7F"/>
    <w:rsid w:val="009F7509"/>
    <w:rsid w:val="009F7D7D"/>
    <w:rsid w:val="00A00CF5"/>
    <w:rsid w:val="00A02CC1"/>
    <w:rsid w:val="00A140C1"/>
    <w:rsid w:val="00A24025"/>
    <w:rsid w:val="00A24C10"/>
    <w:rsid w:val="00A32A2A"/>
    <w:rsid w:val="00A35D39"/>
    <w:rsid w:val="00A367A4"/>
    <w:rsid w:val="00A45C2A"/>
    <w:rsid w:val="00A513E6"/>
    <w:rsid w:val="00A54CFE"/>
    <w:rsid w:val="00A56FEC"/>
    <w:rsid w:val="00A66C89"/>
    <w:rsid w:val="00A66FE0"/>
    <w:rsid w:val="00A704B1"/>
    <w:rsid w:val="00A71B7C"/>
    <w:rsid w:val="00A825EF"/>
    <w:rsid w:val="00A86059"/>
    <w:rsid w:val="00A908AB"/>
    <w:rsid w:val="00A93B31"/>
    <w:rsid w:val="00AA2371"/>
    <w:rsid w:val="00AB1D3D"/>
    <w:rsid w:val="00AB7F84"/>
    <w:rsid w:val="00AC0CF2"/>
    <w:rsid w:val="00AC3958"/>
    <w:rsid w:val="00AC737A"/>
    <w:rsid w:val="00AD6797"/>
    <w:rsid w:val="00AE1C14"/>
    <w:rsid w:val="00AE493E"/>
    <w:rsid w:val="00AF2BFE"/>
    <w:rsid w:val="00B001E5"/>
    <w:rsid w:val="00B04A2F"/>
    <w:rsid w:val="00B07CD2"/>
    <w:rsid w:val="00B10CC9"/>
    <w:rsid w:val="00B1227C"/>
    <w:rsid w:val="00B272CF"/>
    <w:rsid w:val="00B27CA4"/>
    <w:rsid w:val="00B32457"/>
    <w:rsid w:val="00B32767"/>
    <w:rsid w:val="00B41C58"/>
    <w:rsid w:val="00B4768C"/>
    <w:rsid w:val="00B47EA6"/>
    <w:rsid w:val="00B53789"/>
    <w:rsid w:val="00B64B61"/>
    <w:rsid w:val="00B77322"/>
    <w:rsid w:val="00B90876"/>
    <w:rsid w:val="00B90A95"/>
    <w:rsid w:val="00B9140E"/>
    <w:rsid w:val="00B9197B"/>
    <w:rsid w:val="00B91E7D"/>
    <w:rsid w:val="00BA2BEF"/>
    <w:rsid w:val="00BA7712"/>
    <w:rsid w:val="00BB4287"/>
    <w:rsid w:val="00BC5C0B"/>
    <w:rsid w:val="00BD1CFA"/>
    <w:rsid w:val="00BD30ED"/>
    <w:rsid w:val="00BD43F1"/>
    <w:rsid w:val="00BE4EAC"/>
    <w:rsid w:val="00BE6466"/>
    <w:rsid w:val="00BF1349"/>
    <w:rsid w:val="00BF144D"/>
    <w:rsid w:val="00BF19E3"/>
    <w:rsid w:val="00BF6CC7"/>
    <w:rsid w:val="00C05362"/>
    <w:rsid w:val="00C10A37"/>
    <w:rsid w:val="00C16DB1"/>
    <w:rsid w:val="00C22EBC"/>
    <w:rsid w:val="00C235D4"/>
    <w:rsid w:val="00C25F7A"/>
    <w:rsid w:val="00C30998"/>
    <w:rsid w:val="00C33153"/>
    <w:rsid w:val="00C437B5"/>
    <w:rsid w:val="00C45740"/>
    <w:rsid w:val="00C46419"/>
    <w:rsid w:val="00C73A4F"/>
    <w:rsid w:val="00C7422A"/>
    <w:rsid w:val="00C7580B"/>
    <w:rsid w:val="00C96762"/>
    <w:rsid w:val="00CD45A6"/>
    <w:rsid w:val="00CD4A17"/>
    <w:rsid w:val="00CD582C"/>
    <w:rsid w:val="00CD5A3A"/>
    <w:rsid w:val="00CD7B00"/>
    <w:rsid w:val="00CE01FE"/>
    <w:rsid w:val="00CF1316"/>
    <w:rsid w:val="00CF1BBE"/>
    <w:rsid w:val="00CF45DE"/>
    <w:rsid w:val="00D001D1"/>
    <w:rsid w:val="00D00583"/>
    <w:rsid w:val="00D0185B"/>
    <w:rsid w:val="00D06E0D"/>
    <w:rsid w:val="00D13C3B"/>
    <w:rsid w:val="00D1411E"/>
    <w:rsid w:val="00D44738"/>
    <w:rsid w:val="00D472F9"/>
    <w:rsid w:val="00D502B8"/>
    <w:rsid w:val="00D5461A"/>
    <w:rsid w:val="00D54936"/>
    <w:rsid w:val="00D56953"/>
    <w:rsid w:val="00D62CF2"/>
    <w:rsid w:val="00D63E28"/>
    <w:rsid w:val="00D673E2"/>
    <w:rsid w:val="00D709C6"/>
    <w:rsid w:val="00D802EF"/>
    <w:rsid w:val="00D83BFE"/>
    <w:rsid w:val="00D8403B"/>
    <w:rsid w:val="00D8455B"/>
    <w:rsid w:val="00D91619"/>
    <w:rsid w:val="00D945D7"/>
    <w:rsid w:val="00DA3336"/>
    <w:rsid w:val="00DA5860"/>
    <w:rsid w:val="00DC3A33"/>
    <w:rsid w:val="00DD3F60"/>
    <w:rsid w:val="00DF7404"/>
    <w:rsid w:val="00E00D45"/>
    <w:rsid w:val="00E0485D"/>
    <w:rsid w:val="00E0686C"/>
    <w:rsid w:val="00E13255"/>
    <w:rsid w:val="00E13C0D"/>
    <w:rsid w:val="00E37127"/>
    <w:rsid w:val="00E40A06"/>
    <w:rsid w:val="00E4365D"/>
    <w:rsid w:val="00E524E5"/>
    <w:rsid w:val="00E548DF"/>
    <w:rsid w:val="00E57E9B"/>
    <w:rsid w:val="00E60B14"/>
    <w:rsid w:val="00E62FDD"/>
    <w:rsid w:val="00E645EE"/>
    <w:rsid w:val="00E705C1"/>
    <w:rsid w:val="00E81467"/>
    <w:rsid w:val="00E81B7F"/>
    <w:rsid w:val="00EA2DF7"/>
    <w:rsid w:val="00EB1225"/>
    <w:rsid w:val="00EC1FA7"/>
    <w:rsid w:val="00ED48B9"/>
    <w:rsid w:val="00EE1444"/>
    <w:rsid w:val="00EE5F27"/>
    <w:rsid w:val="00EF1481"/>
    <w:rsid w:val="00EF6047"/>
    <w:rsid w:val="00F1082E"/>
    <w:rsid w:val="00F343D6"/>
    <w:rsid w:val="00F438F0"/>
    <w:rsid w:val="00F45A1F"/>
    <w:rsid w:val="00F46B1A"/>
    <w:rsid w:val="00F52610"/>
    <w:rsid w:val="00F52AF5"/>
    <w:rsid w:val="00F532B5"/>
    <w:rsid w:val="00F53CF3"/>
    <w:rsid w:val="00F64D2A"/>
    <w:rsid w:val="00F64F4E"/>
    <w:rsid w:val="00F66134"/>
    <w:rsid w:val="00F67099"/>
    <w:rsid w:val="00F70510"/>
    <w:rsid w:val="00F7249B"/>
    <w:rsid w:val="00F73FB2"/>
    <w:rsid w:val="00F807B1"/>
    <w:rsid w:val="00F85C60"/>
    <w:rsid w:val="00FB7981"/>
    <w:rsid w:val="00FC0C1B"/>
    <w:rsid w:val="00FC16A9"/>
    <w:rsid w:val="00FC25E0"/>
    <w:rsid w:val="00FD0079"/>
    <w:rsid w:val="00FD19E4"/>
    <w:rsid w:val="00FD2119"/>
    <w:rsid w:val="00FD52AF"/>
    <w:rsid w:val="00FD6238"/>
    <w:rsid w:val="00FE5DF6"/>
    <w:rsid w:val="00FE6420"/>
    <w:rsid w:val="00FF3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1F2581E"/>
  <w15:docId w15:val="{78346761-83F6-492F-B202-69586D8FF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4B6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64B6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B71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29B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9B3"/>
  </w:style>
  <w:style w:type="paragraph" w:styleId="Footer">
    <w:name w:val="footer"/>
    <w:basedOn w:val="Normal"/>
    <w:link w:val="FooterChar"/>
    <w:uiPriority w:val="99"/>
    <w:unhideWhenUsed/>
    <w:rsid w:val="006329B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9B3"/>
  </w:style>
  <w:style w:type="character" w:styleId="Strong">
    <w:name w:val="Strong"/>
    <w:basedOn w:val="DefaultParagraphFont"/>
    <w:uiPriority w:val="22"/>
    <w:qFormat/>
    <w:rsid w:val="00211EC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09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098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74A4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2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5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d Eye Industries</dc:creator>
  <cp:lastModifiedBy>Mark Lewis</cp:lastModifiedBy>
  <cp:revision>2</cp:revision>
  <cp:lastPrinted>2016-10-18T00:50:00Z</cp:lastPrinted>
  <dcterms:created xsi:type="dcterms:W3CDTF">2017-05-15T16:46:00Z</dcterms:created>
  <dcterms:modified xsi:type="dcterms:W3CDTF">2017-05-15T16:46:00Z</dcterms:modified>
</cp:coreProperties>
</file>